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75F178" w14:textId="77777777" w:rsidR="006D5B18" w:rsidRPr="00CF1F4D" w:rsidRDefault="006D5B18" w:rsidP="006D5B18">
      <w:pPr>
        <w:pBdr>
          <w:top w:val="nil"/>
          <w:left w:val="nil"/>
          <w:bottom w:val="nil"/>
          <w:right w:val="nil"/>
          <w:between w:val="nil"/>
        </w:pBdr>
        <w:spacing w:before="240" w:after="60" w:line="240" w:lineRule="auto"/>
        <w:jc w:val="center"/>
        <w:outlineLvl w:val="7"/>
        <w:rPr>
          <w:rFonts w:ascii="Times New Roman" w:eastAsia="Times New Roman" w:hAnsi="Times New Roman" w:cs="Arial"/>
          <w:b/>
          <w:iCs/>
          <w:color w:val="000000"/>
          <w:sz w:val="24"/>
          <w:szCs w:val="24"/>
          <w:lang w:eastAsia="en-CA"/>
        </w:rPr>
      </w:pPr>
    </w:p>
    <w:p w14:paraId="78BD7C34" w14:textId="77777777" w:rsidR="006D5B18" w:rsidRPr="00CF1F4D" w:rsidRDefault="006D5B18" w:rsidP="006D5B18">
      <w:pPr>
        <w:pBdr>
          <w:top w:val="nil"/>
          <w:left w:val="nil"/>
          <w:bottom w:val="nil"/>
          <w:right w:val="nil"/>
          <w:between w:val="nil"/>
        </w:pBdr>
        <w:spacing w:before="240" w:after="60" w:line="240" w:lineRule="auto"/>
        <w:jc w:val="center"/>
        <w:outlineLvl w:val="7"/>
        <w:rPr>
          <w:rFonts w:ascii="Times New Roman" w:eastAsia="Times New Roman" w:hAnsi="Times New Roman" w:cs="Arial"/>
          <w:b/>
          <w:iCs/>
          <w:color w:val="000000"/>
          <w:sz w:val="24"/>
          <w:szCs w:val="24"/>
          <w:lang w:eastAsia="en-CA"/>
        </w:rPr>
      </w:pPr>
    </w:p>
    <w:p w14:paraId="1852E183" w14:textId="77777777" w:rsidR="006D5B18" w:rsidRPr="00CF1F4D" w:rsidRDefault="006D5B18" w:rsidP="006D5B18">
      <w:pPr>
        <w:pBdr>
          <w:top w:val="nil"/>
          <w:left w:val="nil"/>
          <w:bottom w:val="nil"/>
          <w:right w:val="nil"/>
          <w:between w:val="nil"/>
        </w:pBdr>
        <w:spacing w:before="240" w:after="60" w:line="240" w:lineRule="auto"/>
        <w:jc w:val="center"/>
        <w:outlineLvl w:val="7"/>
        <w:rPr>
          <w:rFonts w:ascii="Times New Roman" w:eastAsia="Times New Roman" w:hAnsi="Times New Roman" w:cs="Arial"/>
          <w:b/>
          <w:iCs/>
          <w:color w:val="000000"/>
          <w:sz w:val="24"/>
          <w:szCs w:val="24"/>
          <w:lang w:eastAsia="en-CA"/>
        </w:rPr>
      </w:pPr>
    </w:p>
    <w:p w14:paraId="3EA21391" w14:textId="77777777" w:rsidR="006D5B18" w:rsidRPr="00CF1F4D" w:rsidRDefault="006D5B18" w:rsidP="006D5B18">
      <w:pPr>
        <w:pBdr>
          <w:top w:val="nil"/>
          <w:left w:val="nil"/>
          <w:bottom w:val="nil"/>
          <w:right w:val="nil"/>
          <w:between w:val="nil"/>
        </w:pBdr>
        <w:spacing w:before="240" w:after="60" w:line="240" w:lineRule="auto"/>
        <w:jc w:val="center"/>
        <w:outlineLvl w:val="7"/>
        <w:rPr>
          <w:rFonts w:ascii="Times New Roman" w:eastAsia="Times New Roman" w:hAnsi="Times New Roman" w:cs="Arial"/>
          <w:b/>
          <w:iCs/>
          <w:color w:val="000000"/>
          <w:sz w:val="24"/>
          <w:szCs w:val="24"/>
          <w:lang w:eastAsia="en-CA"/>
        </w:rPr>
      </w:pPr>
    </w:p>
    <w:p w14:paraId="6AD56542" w14:textId="77777777" w:rsidR="006D5B18" w:rsidRPr="00CF1F4D" w:rsidRDefault="006D5B18" w:rsidP="006D5B18">
      <w:pPr>
        <w:pBdr>
          <w:top w:val="nil"/>
          <w:left w:val="nil"/>
          <w:bottom w:val="nil"/>
          <w:right w:val="nil"/>
          <w:between w:val="nil"/>
        </w:pBdr>
        <w:spacing w:before="240" w:after="60" w:line="240" w:lineRule="auto"/>
        <w:jc w:val="center"/>
        <w:outlineLvl w:val="7"/>
        <w:rPr>
          <w:rFonts w:ascii="Times New Roman" w:eastAsia="Times New Roman" w:hAnsi="Times New Roman" w:cs="Arial"/>
          <w:b/>
          <w:iCs/>
          <w:color w:val="000000"/>
          <w:sz w:val="24"/>
          <w:szCs w:val="24"/>
          <w:lang w:eastAsia="en-CA"/>
        </w:rPr>
      </w:pPr>
    </w:p>
    <w:p w14:paraId="179A8F0A" w14:textId="77777777" w:rsidR="006D5B18" w:rsidRPr="00CF1F4D" w:rsidRDefault="006D5B18" w:rsidP="006D5B18">
      <w:pPr>
        <w:pBdr>
          <w:top w:val="nil"/>
          <w:left w:val="nil"/>
          <w:bottom w:val="nil"/>
          <w:right w:val="nil"/>
          <w:between w:val="nil"/>
        </w:pBdr>
        <w:spacing w:before="240" w:after="60" w:line="240" w:lineRule="auto"/>
        <w:jc w:val="center"/>
        <w:outlineLvl w:val="7"/>
        <w:rPr>
          <w:rFonts w:ascii="Times New Roman" w:eastAsia="Times New Roman" w:hAnsi="Times New Roman" w:cs="Arial"/>
          <w:b/>
          <w:iCs/>
          <w:color w:val="000000"/>
          <w:sz w:val="24"/>
          <w:szCs w:val="24"/>
          <w:lang w:eastAsia="en-CA"/>
        </w:rPr>
      </w:pPr>
      <w:r>
        <w:rPr>
          <w:noProof/>
        </w:rPr>
        <w:drawing>
          <wp:inline distT="0" distB="0" distL="0" distR="0" wp14:anchorId="01169B02" wp14:editId="35B2F3AC">
            <wp:extent cx="1452020" cy="1428750"/>
            <wp:effectExtent l="0" t="0" r="0" b="0"/>
            <wp:docPr id="106042192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202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E2211" w14:textId="77777777" w:rsidR="006D5B18" w:rsidRPr="00CF1F4D" w:rsidRDefault="006D5B18" w:rsidP="006D5B18">
      <w:pPr>
        <w:pBdr>
          <w:top w:val="nil"/>
          <w:left w:val="nil"/>
          <w:bottom w:val="nil"/>
          <w:right w:val="nil"/>
          <w:between w:val="nil"/>
        </w:pBdr>
        <w:spacing w:before="240" w:after="60" w:line="240" w:lineRule="auto"/>
        <w:jc w:val="center"/>
        <w:outlineLvl w:val="7"/>
        <w:rPr>
          <w:rFonts w:ascii="Times New Roman" w:eastAsia="Times New Roman" w:hAnsi="Times New Roman" w:cs="Arial"/>
          <w:b/>
          <w:iCs/>
          <w:color w:val="000000"/>
          <w:sz w:val="24"/>
          <w:szCs w:val="24"/>
          <w:lang w:eastAsia="en-CA"/>
        </w:rPr>
      </w:pPr>
      <w:r w:rsidRPr="00CF1F4D">
        <w:rPr>
          <w:rFonts w:ascii="Times New Roman" w:eastAsia="Times New Roman" w:hAnsi="Times New Roman" w:cs="Arial"/>
          <w:b/>
          <w:iCs/>
          <w:color w:val="000000"/>
          <w:sz w:val="24"/>
          <w:szCs w:val="24"/>
          <w:lang w:eastAsia="en-CA"/>
        </w:rPr>
        <w:t xml:space="preserve">Massey Centre </w:t>
      </w:r>
    </w:p>
    <w:p w14:paraId="43AADB0D" w14:textId="77777777" w:rsidR="006D5B18" w:rsidRPr="006D5B18" w:rsidRDefault="006D5B18" w:rsidP="006D5B1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D5B18">
        <w:rPr>
          <w:rFonts w:ascii="Times New Roman" w:hAnsi="Times New Roman" w:cs="Times New Roman"/>
          <w:b/>
          <w:bCs/>
          <w:sz w:val="24"/>
          <w:szCs w:val="24"/>
        </w:rPr>
        <w:t>Early Learning Centre COVID-19 Food Safety Practices Policy and Procedures</w:t>
      </w:r>
    </w:p>
    <w:p w14:paraId="0D7CCEC4" w14:textId="5EB3F59C" w:rsidR="006D5B18" w:rsidRDefault="006D5B18" w:rsidP="006D5B1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Arial" w:hAnsi="Times New Roman" w:cs="Arial"/>
          <w:color w:val="000000"/>
          <w:sz w:val="24"/>
          <w:szCs w:val="24"/>
          <w:lang w:eastAsia="en-CA"/>
        </w:rPr>
      </w:pPr>
    </w:p>
    <w:p w14:paraId="38E24614" w14:textId="77777777" w:rsidR="006D5B18" w:rsidRPr="00CF1F4D" w:rsidRDefault="006D5B18" w:rsidP="006D5B1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Arial" w:hAnsi="Times New Roman" w:cs="Arial"/>
          <w:color w:val="000000"/>
          <w:sz w:val="24"/>
          <w:szCs w:val="24"/>
          <w:lang w:eastAsia="en-CA"/>
        </w:rPr>
      </w:pPr>
    </w:p>
    <w:p w14:paraId="0C2A3D12" w14:textId="457D1FCB" w:rsidR="0E9ECFE1" w:rsidRDefault="0E9ECFE1" w:rsidP="6D2213E1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6D2213E1">
        <w:rPr>
          <w:rFonts w:ascii="Times New Roman" w:eastAsia="Times New Roman" w:hAnsi="Times New Roman" w:cs="Times New Roman"/>
          <w:sz w:val="24"/>
          <w:szCs w:val="24"/>
        </w:rPr>
        <w:t>Name of Author:  ELC Management Team</w:t>
      </w:r>
    </w:p>
    <w:p w14:paraId="7507B008" w14:textId="2A67D4AB" w:rsidR="0E9ECFE1" w:rsidRDefault="0E9ECFE1" w:rsidP="6D2213E1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6D2213E1">
        <w:rPr>
          <w:rFonts w:ascii="Times New Roman" w:eastAsia="Times New Roman" w:hAnsi="Times New Roman" w:cs="Times New Roman"/>
          <w:sz w:val="24"/>
          <w:szCs w:val="24"/>
        </w:rPr>
        <w:t>Ratified by:  Senior Management Team</w:t>
      </w:r>
    </w:p>
    <w:p w14:paraId="68E5B9EF" w14:textId="514F3C89" w:rsidR="0E9ECFE1" w:rsidRDefault="0E9ECFE1" w:rsidP="6D2213E1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6D2213E1">
        <w:rPr>
          <w:rFonts w:ascii="Times New Roman" w:eastAsia="Times New Roman" w:hAnsi="Times New Roman" w:cs="Times New Roman"/>
          <w:sz w:val="24"/>
          <w:szCs w:val="24"/>
        </w:rPr>
        <w:t>Document Version No: 01 2020</w:t>
      </w:r>
    </w:p>
    <w:p w14:paraId="75CCEAF8" w14:textId="03E4D727" w:rsidR="0E9ECFE1" w:rsidRDefault="0E9ECFE1" w:rsidP="6D2213E1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6D2213E1">
        <w:rPr>
          <w:rFonts w:ascii="Times New Roman" w:eastAsia="Times New Roman" w:hAnsi="Times New Roman" w:cs="Times New Roman"/>
          <w:sz w:val="24"/>
          <w:szCs w:val="24"/>
        </w:rPr>
        <w:t xml:space="preserve">Latest Re-issue Date: </w:t>
      </w:r>
    </w:p>
    <w:p w14:paraId="34A27AD2" w14:textId="6D1128F6" w:rsidR="0E9ECFE1" w:rsidRDefault="0E9ECFE1" w:rsidP="6D2213E1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6D2213E1">
        <w:rPr>
          <w:rFonts w:ascii="Times New Roman" w:eastAsia="Times New Roman" w:hAnsi="Times New Roman" w:cs="Times New Roman"/>
          <w:sz w:val="24"/>
          <w:szCs w:val="24"/>
        </w:rPr>
        <w:t xml:space="preserve">Review Date: </w:t>
      </w:r>
    </w:p>
    <w:p w14:paraId="519C32F3" w14:textId="2A678463" w:rsidR="0E9ECFE1" w:rsidRDefault="0E9ECFE1" w:rsidP="6D2213E1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6D2213E1">
        <w:rPr>
          <w:rFonts w:ascii="Times New Roman" w:eastAsia="Times New Roman" w:hAnsi="Times New Roman" w:cs="Times New Roman"/>
          <w:sz w:val="24"/>
          <w:szCs w:val="24"/>
        </w:rPr>
        <w:t>Date Approved by Senior Management Team: July 6, 2020</w:t>
      </w:r>
    </w:p>
    <w:p w14:paraId="2B020A87" w14:textId="546BB041" w:rsidR="6D2213E1" w:rsidRDefault="6D2213E1" w:rsidP="6D2213E1">
      <w:pPr>
        <w:spacing w:after="0" w:line="240" w:lineRule="auto"/>
        <w:rPr>
          <w:rFonts w:ascii="Times New Roman" w:eastAsia="Arial" w:hAnsi="Times New Roman" w:cs="Arial"/>
          <w:color w:val="000000" w:themeColor="text1"/>
          <w:sz w:val="24"/>
          <w:szCs w:val="24"/>
          <w:lang w:eastAsia="en-CA"/>
        </w:rPr>
      </w:pPr>
    </w:p>
    <w:p w14:paraId="1582E11B" w14:textId="77777777" w:rsidR="006D5B18" w:rsidRPr="00CF1F4D" w:rsidRDefault="006D5B18" w:rsidP="006D5B1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Arial" w:hAnsi="Times New Roman" w:cs="Arial"/>
          <w:color w:val="000000"/>
          <w:sz w:val="24"/>
          <w:szCs w:val="24"/>
          <w:lang w:eastAsia="en-CA"/>
        </w:rPr>
      </w:pPr>
    </w:p>
    <w:p w14:paraId="59027B4F" w14:textId="77777777" w:rsidR="006D5B18" w:rsidRPr="00CF1F4D" w:rsidRDefault="006D5B18" w:rsidP="006D5B1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Arial" w:hAnsi="Times New Roman" w:cs="Arial"/>
          <w:b/>
          <w:bCs/>
          <w:color w:val="000000"/>
          <w:sz w:val="24"/>
          <w:szCs w:val="24"/>
          <w:lang w:eastAsia="en-CA"/>
        </w:rPr>
      </w:pPr>
      <w:r w:rsidRPr="00CF1F4D">
        <w:rPr>
          <w:rFonts w:ascii="Times New Roman" w:eastAsia="Arial" w:hAnsi="Times New Roman" w:cs="Arial"/>
          <w:b/>
          <w:bCs/>
          <w:color w:val="000000"/>
          <w:sz w:val="24"/>
          <w:szCs w:val="24"/>
          <w:lang w:eastAsia="en-CA"/>
        </w:rPr>
        <w:t>Amendment Record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76"/>
        <w:gridCol w:w="1476"/>
        <w:gridCol w:w="3816"/>
        <w:gridCol w:w="1620"/>
      </w:tblGrid>
      <w:tr w:rsidR="006D5B18" w:rsidRPr="00CF1F4D" w14:paraId="6D5B3ACD" w14:textId="77777777" w:rsidTr="00E024FC">
        <w:tc>
          <w:tcPr>
            <w:tcW w:w="1476" w:type="dxa"/>
            <w:shd w:val="clear" w:color="auto" w:fill="auto"/>
          </w:tcPr>
          <w:p w14:paraId="4F416FDF" w14:textId="77777777" w:rsidR="006D5B18" w:rsidRPr="00CF1F4D" w:rsidRDefault="006D5B18" w:rsidP="00E024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  <w:r w:rsidRPr="00CF1F4D"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  <w:t>Page number</w:t>
            </w:r>
          </w:p>
        </w:tc>
        <w:tc>
          <w:tcPr>
            <w:tcW w:w="1476" w:type="dxa"/>
            <w:shd w:val="clear" w:color="auto" w:fill="auto"/>
          </w:tcPr>
          <w:p w14:paraId="1C6DA69D" w14:textId="77777777" w:rsidR="006D5B18" w:rsidRPr="00CF1F4D" w:rsidRDefault="006D5B18" w:rsidP="00E024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  <w:r w:rsidRPr="00CF1F4D"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  <w:t>Paragraph number</w:t>
            </w:r>
          </w:p>
        </w:tc>
        <w:tc>
          <w:tcPr>
            <w:tcW w:w="3816" w:type="dxa"/>
            <w:shd w:val="clear" w:color="auto" w:fill="auto"/>
          </w:tcPr>
          <w:p w14:paraId="359D9E64" w14:textId="77777777" w:rsidR="006D5B18" w:rsidRPr="00CF1F4D" w:rsidRDefault="006D5B18" w:rsidP="00E024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  <w:r w:rsidRPr="00CF1F4D"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  <w:t>Change</w:t>
            </w:r>
          </w:p>
        </w:tc>
        <w:tc>
          <w:tcPr>
            <w:tcW w:w="1620" w:type="dxa"/>
            <w:shd w:val="clear" w:color="auto" w:fill="auto"/>
          </w:tcPr>
          <w:p w14:paraId="7AD2357F" w14:textId="77777777" w:rsidR="006D5B18" w:rsidRPr="00CF1F4D" w:rsidRDefault="006D5B18" w:rsidP="00E024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  <w:r w:rsidRPr="00CF1F4D"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  <w:t>Date of Change</w:t>
            </w:r>
          </w:p>
        </w:tc>
      </w:tr>
      <w:tr w:rsidR="006D5B18" w:rsidRPr="00CF1F4D" w14:paraId="414B3245" w14:textId="77777777" w:rsidTr="00E024FC">
        <w:tc>
          <w:tcPr>
            <w:tcW w:w="1476" w:type="dxa"/>
            <w:shd w:val="clear" w:color="auto" w:fill="auto"/>
          </w:tcPr>
          <w:p w14:paraId="5FEBB971" w14:textId="77777777" w:rsidR="006D5B18" w:rsidRPr="00CF1F4D" w:rsidRDefault="006D5B18" w:rsidP="00E024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476" w:type="dxa"/>
            <w:shd w:val="clear" w:color="auto" w:fill="auto"/>
          </w:tcPr>
          <w:p w14:paraId="7135FE56" w14:textId="77777777" w:rsidR="006D5B18" w:rsidRPr="00CF1F4D" w:rsidRDefault="006D5B18" w:rsidP="00E024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3816" w:type="dxa"/>
            <w:shd w:val="clear" w:color="auto" w:fill="auto"/>
          </w:tcPr>
          <w:p w14:paraId="3F6B24B9" w14:textId="77777777" w:rsidR="006D5B18" w:rsidRPr="00CF1F4D" w:rsidRDefault="006D5B18" w:rsidP="00E024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620" w:type="dxa"/>
            <w:shd w:val="clear" w:color="auto" w:fill="auto"/>
          </w:tcPr>
          <w:p w14:paraId="0C6CB43D" w14:textId="77777777" w:rsidR="006D5B18" w:rsidRPr="00CF1F4D" w:rsidRDefault="006D5B18" w:rsidP="00E024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</w:tr>
      <w:tr w:rsidR="006D5B18" w:rsidRPr="00CF1F4D" w14:paraId="21AC137A" w14:textId="77777777" w:rsidTr="00E024FC">
        <w:tc>
          <w:tcPr>
            <w:tcW w:w="1476" w:type="dxa"/>
            <w:shd w:val="clear" w:color="auto" w:fill="auto"/>
          </w:tcPr>
          <w:p w14:paraId="7CD45E0D" w14:textId="77777777" w:rsidR="006D5B18" w:rsidRPr="00CF1F4D" w:rsidRDefault="006D5B18" w:rsidP="00E024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476" w:type="dxa"/>
            <w:shd w:val="clear" w:color="auto" w:fill="auto"/>
          </w:tcPr>
          <w:p w14:paraId="7A290285" w14:textId="77777777" w:rsidR="006D5B18" w:rsidRPr="00CF1F4D" w:rsidRDefault="006D5B18" w:rsidP="00E024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3816" w:type="dxa"/>
            <w:shd w:val="clear" w:color="auto" w:fill="auto"/>
          </w:tcPr>
          <w:p w14:paraId="12529471" w14:textId="77777777" w:rsidR="006D5B18" w:rsidRPr="00CF1F4D" w:rsidRDefault="006D5B18" w:rsidP="00E024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620" w:type="dxa"/>
            <w:shd w:val="clear" w:color="auto" w:fill="auto"/>
          </w:tcPr>
          <w:p w14:paraId="05156ABA" w14:textId="77777777" w:rsidR="006D5B18" w:rsidRPr="00CF1F4D" w:rsidRDefault="006D5B18" w:rsidP="00E024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</w:tr>
      <w:tr w:rsidR="006D5B18" w:rsidRPr="00CF1F4D" w14:paraId="52E4C414" w14:textId="77777777" w:rsidTr="00E024FC">
        <w:tc>
          <w:tcPr>
            <w:tcW w:w="1476" w:type="dxa"/>
            <w:shd w:val="clear" w:color="auto" w:fill="auto"/>
          </w:tcPr>
          <w:p w14:paraId="6173E1BF" w14:textId="77777777" w:rsidR="006D5B18" w:rsidRPr="00CF1F4D" w:rsidRDefault="006D5B18" w:rsidP="00E024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476" w:type="dxa"/>
            <w:shd w:val="clear" w:color="auto" w:fill="auto"/>
          </w:tcPr>
          <w:p w14:paraId="35A83F98" w14:textId="77777777" w:rsidR="006D5B18" w:rsidRPr="00CF1F4D" w:rsidRDefault="006D5B18" w:rsidP="00E024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3816" w:type="dxa"/>
            <w:shd w:val="clear" w:color="auto" w:fill="auto"/>
          </w:tcPr>
          <w:p w14:paraId="129C7094" w14:textId="77777777" w:rsidR="006D5B18" w:rsidRPr="00CF1F4D" w:rsidRDefault="006D5B18" w:rsidP="00E024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620" w:type="dxa"/>
            <w:shd w:val="clear" w:color="auto" w:fill="auto"/>
          </w:tcPr>
          <w:p w14:paraId="1697A6C0" w14:textId="77777777" w:rsidR="006D5B18" w:rsidRPr="00CF1F4D" w:rsidRDefault="006D5B18" w:rsidP="00E024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</w:tr>
      <w:tr w:rsidR="006D5B18" w:rsidRPr="00CF1F4D" w14:paraId="601C0F21" w14:textId="77777777" w:rsidTr="00E024FC">
        <w:tc>
          <w:tcPr>
            <w:tcW w:w="1476" w:type="dxa"/>
            <w:shd w:val="clear" w:color="auto" w:fill="auto"/>
          </w:tcPr>
          <w:p w14:paraId="2D43132D" w14:textId="77777777" w:rsidR="006D5B18" w:rsidRPr="00CF1F4D" w:rsidRDefault="006D5B18" w:rsidP="00E024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476" w:type="dxa"/>
            <w:shd w:val="clear" w:color="auto" w:fill="auto"/>
          </w:tcPr>
          <w:p w14:paraId="01436C02" w14:textId="77777777" w:rsidR="006D5B18" w:rsidRPr="00CF1F4D" w:rsidRDefault="006D5B18" w:rsidP="00E024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3816" w:type="dxa"/>
            <w:shd w:val="clear" w:color="auto" w:fill="auto"/>
          </w:tcPr>
          <w:p w14:paraId="12934738" w14:textId="77777777" w:rsidR="006D5B18" w:rsidRPr="00CF1F4D" w:rsidRDefault="006D5B18" w:rsidP="00E024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620" w:type="dxa"/>
            <w:shd w:val="clear" w:color="auto" w:fill="auto"/>
          </w:tcPr>
          <w:p w14:paraId="371FF58E" w14:textId="77777777" w:rsidR="006D5B18" w:rsidRPr="00CF1F4D" w:rsidRDefault="006D5B18" w:rsidP="00E024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</w:tr>
      <w:tr w:rsidR="006D5B18" w:rsidRPr="00CF1F4D" w14:paraId="3D9927D3" w14:textId="77777777" w:rsidTr="00E024FC">
        <w:tc>
          <w:tcPr>
            <w:tcW w:w="1476" w:type="dxa"/>
            <w:shd w:val="clear" w:color="auto" w:fill="auto"/>
          </w:tcPr>
          <w:p w14:paraId="2F7D5289" w14:textId="77777777" w:rsidR="006D5B18" w:rsidRPr="00CF1F4D" w:rsidRDefault="006D5B18" w:rsidP="00E024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476" w:type="dxa"/>
            <w:shd w:val="clear" w:color="auto" w:fill="auto"/>
          </w:tcPr>
          <w:p w14:paraId="75D41AAC" w14:textId="77777777" w:rsidR="006D5B18" w:rsidRPr="00CF1F4D" w:rsidRDefault="006D5B18" w:rsidP="00E024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3816" w:type="dxa"/>
            <w:shd w:val="clear" w:color="auto" w:fill="auto"/>
          </w:tcPr>
          <w:p w14:paraId="65102E92" w14:textId="77777777" w:rsidR="006D5B18" w:rsidRPr="00CF1F4D" w:rsidRDefault="006D5B18" w:rsidP="00E024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620" w:type="dxa"/>
            <w:shd w:val="clear" w:color="auto" w:fill="auto"/>
          </w:tcPr>
          <w:p w14:paraId="38D77B12" w14:textId="77777777" w:rsidR="006D5B18" w:rsidRPr="00CF1F4D" w:rsidRDefault="006D5B18" w:rsidP="00E024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</w:tr>
      <w:tr w:rsidR="006D5B18" w:rsidRPr="00CF1F4D" w14:paraId="187EF33A" w14:textId="77777777" w:rsidTr="00E024FC">
        <w:tc>
          <w:tcPr>
            <w:tcW w:w="1476" w:type="dxa"/>
            <w:shd w:val="clear" w:color="auto" w:fill="auto"/>
          </w:tcPr>
          <w:p w14:paraId="37998BAA" w14:textId="77777777" w:rsidR="006D5B18" w:rsidRPr="00CF1F4D" w:rsidRDefault="006D5B18" w:rsidP="00E024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476" w:type="dxa"/>
            <w:shd w:val="clear" w:color="auto" w:fill="auto"/>
          </w:tcPr>
          <w:p w14:paraId="188FD393" w14:textId="77777777" w:rsidR="006D5B18" w:rsidRPr="00CF1F4D" w:rsidRDefault="006D5B18" w:rsidP="00E024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3816" w:type="dxa"/>
            <w:shd w:val="clear" w:color="auto" w:fill="auto"/>
          </w:tcPr>
          <w:p w14:paraId="60B46792" w14:textId="77777777" w:rsidR="006D5B18" w:rsidRPr="00CF1F4D" w:rsidRDefault="006D5B18" w:rsidP="00E024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620" w:type="dxa"/>
            <w:shd w:val="clear" w:color="auto" w:fill="auto"/>
          </w:tcPr>
          <w:p w14:paraId="03F63C96" w14:textId="77777777" w:rsidR="006D5B18" w:rsidRPr="00CF1F4D" w:rsidRDefault="006D5B18" w:rsidP="00E024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</w:tr>
      <w:tr w:rsidR="006D5B18" w:rsidRPr="00CF1F4D" w14:paraId="3517FA06" w14:textId="77777777" w:rsidTr="00E024FC">
        <w:tc>
          <w:tcPr>
            <w:tcW w:w="1476" w:type="dxa"/>
            <w:shd w:val="clear" w:color="auto" w:fill="auto"/>
          </w:tcPr>
          <w:p w14:paraId="5945BC67" w14:textId="77777777" w:rsidR="006D5B18" w:rsidRPr="00CF1F4D" w:rsidRDefault="006D5B18" w:rsidP="00E024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476" w:type="dxa"/>
            <w:shd w:val="clear" w:color="auto" w:fill="auto"/>
          </w:tcPr>
          <w:p w14:paraId="6359AE6E" w14:textId="77777777" w:rsidR="006D5B18" w:rsidRPr="00CF1F4D" w:rsidRDefault="006D5B18" w:rsidP="00E024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3816" w:type="dxa"/>
            <w:shd w:val="clear" w:color="auto" w:fill="auto"/>
          </w:tcPr>
          <w:p w14:paraId="0285AB33" w14:textId="77777777" w:rsidR="006D5B18" w:rsidRPr="00CF1F4D" w:rsidRDefault="006D5B18" w:rsidP="00E024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620" w:type="dxa"/>
            <w:shd w:val="clear" w:color="auto" w:fill="auto"/>
          </w:tcPr>
          <w:p w14:paraId="5D0572F5" w14:textId="77777777" w:rsidR="006D5B18" w:rsidRPr="00CF1F4D" w:rsidRDefault="006D5B18" w:rsidP="00E024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</w:tr>
    </w:tbl>
    <w:p w14:paraId="73DF7A90" w14:textId="77777777" w:rsidR="006D5B18" w:rsidRPr="00CF1F4D" w:rsidRDefault="006D5B18" w:rsidP="006D5B1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Arial" w:hAnsi="Times New Roman" w:cs="Arial"/>
          <w:color w:val="000000"/>
          <w:sz w:val="24"/>
          <w:szCs w:val="24"/>
          <w:lang w:eastAsia="en-CA"/>
        </w:rPr>
      </w:pPr>
    </w:p>
    <w:p w14:paraId="5F6DE3F7" w14:textId="77777777" w:rsidR="006D5B18" w:rsidRPr="00CF1F4D" w:rsidRDefault="006D5B18" w:rsidP="006D5B1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Arial" w:hAnsi="Times New Roman" w:cs="Times New Roman"/>
          <w:b/>
          <w:bCs/>
          <w:color w:val="000000"/>
          <w:sz w:val="24"/>
          <w:szCs w:val="24"/>
          <w:lang w:eastAsia="en-CA"/>
        </w:rPr>
      </w:pPr>
      <w:r w:rsidRPr="00CF1F4D">
        <w:rPr>
          <w:rFonts w:ascii="Times New Roman" w:eastAsia="Arial" w:hAnsi="Times New Roman" w:cs="Times New Roman"/>
          <w:b/>
          <w:bCs/>
          <w:color w:val="000000"/>
          <w:sz w:val="24"/>
          <w:szCs w:val="24"/>
          <w:lang w:eastAsia="en-CA"/>
        </w:rPr>
        <w:lastRenderedPageBreak/>
        <w:t>Table of Contents</w:t>
      </w:r>
    </w:p>
    <w:p w14:paraId="15CF6C1A" w14:textId="77777777" w:rsidR="006D5B18" w:rsidRPr="00CF1F4D" w:rsidRDefault="006D5B18" w:rsidP="006D5B18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Times New Roman" w:eastAsia="Arial" w:hAnsi="Times New Roman" w:cs="Times New Roman"/>
          <w:b/>
          <w:bCs/>
          <w:color w:val="000000"/>
          <w:sz w:val="28"/>
          <w:szCs w:val="24"/>
          <w:lang w:eastAsia="en-CA"/>
        </w:rPr>
      </w:pPr>
    </w:p>
    <w:p w14:paraId="5172CE1A" w14:textId="77777777" w:rsidR="006D5B18" w:rsidRPr="00CF1F4D" w:rsidRDefault="006D5B18" w:rsidP="006D5B18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right" w:leader="dot" w:pos="9072"/>
        </w:tabs>
        <w:spacing w:after="0" w:line="360" w:lineRule="auto"/>
        <w:contextualSpacing/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</w:pPr>
      <w:r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>Introduction</w:t>
      </w:r>
      <w:r w:rsidRPr="00CF1F4D"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 xml:space="preserve"> </w:t>
      </w:r>
      <w:r w:rsidRPr="00CF1F4D"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ab/>
        <w:t>3</w:t>
      </w:r>
    </w:p>
    <w:p w14:paraId="3C599F2D" w14:textId="77777777" w:rsidR="006D5B18" w:rsidRDefault="006D5B18" w:rsidP="006D5B18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right" w:leader="dot" w:pos="9072"/>
        </w:tabs>
        <w:spacing w:after="0" w:line="360" w:lineRule="auto"/>
        <w:contextualSpacing/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</w:pPr>
      <w:r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>Policy</w:t>
      </w:r>
      <w:r w:rsidRPr="00CF1F4D"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ab/>
      </w:r>
      <w:r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>3</w:t>
      </w:r>
    </w:p>
    <w:p w14:paraId="553C521F" w14:textId="77777777" w:rsidR="006D5B18" w:rsidRPr="00CF1F4D" w:rsidRDefault="006D5B18" w:rsidP="006D5B18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right" w:leader="dot" w:pos="9072"/>
        </w:tabs>
        <w:spacing w:after="0" w:line="360" w:lineRule="auto"/>
        <w:contextualSpacing/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</w:pPr>
      <w:r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>Procedures</w:t>
      </w:r>
      <w:r w:rsidRPr="00CF1F4D"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ab/>
      </w:r>
      <w:r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>3</w:t>
      </w:r>
    </w:p>
    <w:p w14:paraId="062741C3" w14:textId="2C153A36" w:rsidR="006D5B18" w:rsidRPr="00CF1F4D" w:rsidRDefault="006D5B18" w:rsidP="006D5B18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right" w:leader="dot" w:pos="9072"/>
        </w:tabs>
        <w:spacing w:after="0" w:line="360" w:lineRule="auto"/>
        <w:contextualSpacing/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</w:pPr>
      <w:r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>Acknowledgement and Agreement</w:t>
      </w:r>
      <w:r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ab/>
        <w:t>3</w:t>
      </w:r>
    </w:p>
    <w:p w14:paraId="7BF028B4" w14:textId="77777777" w:rsidR="006D5B18" w:rsidRDefault="006D5B18" w:rsidP="006D5B1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</w:p>
    <w:p w14:paraId="5DCD4958" w14:textId="77777777" w:rsidR="006D5B18" w:rsidRDefault="006D5B18" w:rsidP="006D5B1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04EE73E" w14:textId="77777777" w:rsidR="006D5B18" w:rsidRDefault="006D5B18" w:rsidP="006D5B1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BACE8A7" w14:textId="77777777" w:rsidR="006D5B18" w:rsidRDefault="006D5B18" w:rsidP="006D5B1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D220374" w14:textId="77777777" w:rsidR="006D5B18" w:rsidRDefault="006D5B18" w:rsidP="006D5B1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EA6CD39" w14:textId="77777777" w:rsidR="006D5B18" w:rsidRDefault="006D5B18" w:rsidP="006D5B1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18340EE" w14:textId="77777777" w:rsidR="006D5B18" w:rsidRDefault="006D5B18" w:rsidP="006D5B1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367491F" w14:textId="77777777" w:rsidR="006D5B18" w:rsidRDefault="006D5B18" w:rsidP="006D5B1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E208129" w14:textId="77777777" w:rsidR="006D5B18" w:rsidRDefault="006D5B18" w:rsidP="006D5B1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6E4BFB9" w14:textId="77777777" w:rsidR="006D5B18" w:rsidRDefault="006D5B18" w:rsidP="006D5B1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7B9F8DE" w14:textId="77777777" w:rsidR="006D5B18" w:rsidRDefault="006D5B18" w:rsidP="006D5B1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DDC8C9F" w14:textId="77777777" w:rsidR="006D5B18" w:rsidRDefault="006D5B18" w:rsidP="006D5B1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D8345FB" w14:textId="77777777" w:rsidR="006D5B18" w:rsidRDefault="006D5B18" w:rsidP="006D5B1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7016E8B" w14:textId="77777777" w:rsidR="006D5B18" w:rsidRDefault="006D5B18" w:rsidP="006D5B1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F697A86" w14:textId="77777777" w:rsidR="006D5B18" w:rsidRDefault="006D5B18" w:rsidP="006D5B1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13DF155" w14:textId="77777777" w:rsidR="006D5B18" w:rsidRDefault="006D5B18" w:rsidP="006D5B1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67A56A9" w14:textId="77777777" w:rsidR="006D5B18" w:rsidRDefault="006D5B18" w:rsidP="006D5B1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092F7FC" w14:textId="77777777" w:rsidR="006D5B18" w:rsidRDefault="006D5B18" w:rsidP="006D5B1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983828D" w14:textId="77777777" w:rsidR="006D5B18" w:rsidRDefault="006D5B18" w:rsidP="006D5B1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498B6DE" w14:textId="77777777" w:rsidR="006D5B18" w:rsidRDefault="006D5B18" w:rsidP="006D5B1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F8C55CE" w14:textId="77777777" w:rsidR="006D5B18" w:rsidRDefault="006D5B18" w:rsidP="006D5B1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819509B" w14:textId="77777777" w:rsidR="006D5B18" w:rsidRDefault="006D5B18" w:rsidP="006D5B1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B5DF6C7" w14:textId="77777777" w:rsidR="006D5B18" w:rsidRDefault="006D5B18" w:rsidP="006D5B1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EA7CF46" w14:textId="77777777" w:rsidR="006D5B18" w:rsidRDefault="006D5B18" w:rsidP="006D5B1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F35D491" w14:textId="77777777" w:rsidR="006D5B18" w:rsidRDefault="006D5B18" w:rsidP="006D5B1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455C747" w14:textId="77777777" w:rsidR="006D5B18" w:rsidRDefault="006D5B18" w:rsidP="006D5B1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5C46666" w14:textId="77777777" w:rsidR="006D5B18" w:rsidRDefault="006D5B18" w:rsidP="006D5B1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39EFFBA" w14:textId="77777777" w:rsidR="006D5B18" w:rsidRDefault="006D5B18" w:rsidP="006D5B1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A3B7616" w14:textId="77777777" w:rsidR="006D5B18" w:rsidRDefault="006D5B18" w:rsidP="006D5B1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8DB1329" w14:textId="77777777" w:rsidR="006D5B18" w:rsidRDefault="006D5B18" w:rsidP="006D5B1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32D938D" w14:textId="77777777" w:rsidR="006D5B18" w:rsidRDefault="006D5B18" w:rsidP="006D5B1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4350355" w14:textId="77777777" w:rsidR="006D5B18" w:rsidRDefault="006D5B18" w:rsidP="006D5B1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F96861C" w14:textId="77777777" w:rsidR="006D5B18" w:rsidRDefault="006D5B18" w:rsidP="006D5B1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5A2C0DD" w14:textId="1188A699" w:rsidR="5F39ED50" w:rsidRPr="006D5B18" w:rsidRDefault="5F39ED50" w:rsidP="006D5B18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6D5B18">
        <w:rPr>
          <w:rFonts w:ascii="Times New Roman" w:hAnsi="Times New Roman" w:cs="Times New Roman"/>
          <w:b/>
          <w:bCs/>
          <w:sz w:val="24"/>
          <w:szCs w:val="24"/>
        </w:rPr>
        <w:t>Introduction</w:t>
      </w:r>
    </w:p>
    <w:p w14:paraId="7D07E457" w14:textId="77777777" w:rsidR="006D5B18" w:rsidRDefault="006D5B18" w:rsidP="006D5B1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1B8E0B5" w14:textId="5BE57D16" w:rsidR="00991095" w:rsidRPr="004D55D7" w:rsidRDefault="004D55D7" w:rsidP="006D5B18">
      <w:pPr>
        <w:pStyle w:val="ListParagraph"/>
        <w:numPr>
          <w:ilvl w:val="1"/>
          <w:numId w:val="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D55D7">
        <w:rPr>
          <w:rStyle w:val="normaltextrun"/>
          <w:rFonts w:ascii="Times New Roman" w:hAnsi="Times New Roman" w:cs="Times New Roman"/>
          <w:sz w:val="24"/>
          <w:szCs w:val="24"/>
        </w:rPr>
        <w:lastRenderedPageBreak/>
        <w:t xml:space="preserve">The Massey Centre’s Early Learning Centre (ELC) </w:t>
      </w:r>
      <w:r w:rsidR="00EE3064" w:rsidRPr="004D55D7">
        <w:rPr>
          <w:rFonts w:ascii="Times New Roman" w:hAnsi="Times New Roman" w:cs="Times New Roman"/>
          <w:sz w:val="24"/>
          <w:szCs w:val="24"/>
        </w:rPr>
        <w:t xml:space="preserve">is a values driven organization and is </w:t>
      </w:r>
      <w:r w:rsidR="00B462BF" w:rsidRPr="004D55D7">
        <w:rPr>
          <w:rFonts w:ascii="Times New Roman" w:hAnsi="Times New Roman" w:cs="Times New Roman"/>
          <w:sz w:val="24"/>
          <w:szCs w:val="24"/>
        </w:rPr>
        <w:t xml:space="preserve">committed to </w:t>
      </w:r>
      <w:r w:rsidR="00EE3064" w:rsidRPr="004D55D7">
        <w:rPr>
          <w:rFonts w:ascii="Times New Roman" w:hAnsi="Times New Roman" w:cs="Times New Roman"/>
          <w:sz w:val="24"/>
          <w:szCs w:val="24"/>
        </w:rPr>
        <w:t xml:space="preserve">ensuring that our staff plan and implement proper food safety practices </w:t>
      </w:r>
      <w:r w:rsidR="00991095" w:rsidRPr="004D55D7">
        <w:rPr>
          <w:rFonts w:ascii="Times New Roman" w:hAnsi="Times New Roman" w:cs="Times New Roman"/>
          <w:sz w:val="24"/>
          <w:szCs w:val="24"/>
        </w:rPr>
        <w:t>based on the requirements during the COVID-19 Pandemic.</w:t>
      </w:r>
    </w:p>
    <w:p w14:paraId="0244D54B" w14:textId="77777777" w:rsidR="006D5B18" w:rsidRDefault="006D5B18" w:rsidP="006D5B18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1459F2F" w14:textId="27CD1900" w:rsidR="42855840" w:rsidRPr="006D5B18" w:rsidRDefault="42855840" w:rsidP="006D5B18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6D5B18">
        <w:rPr>
          <w:rFonts w:ascii="Times New Roman" w:hAnsi="Times New Roman" w:cs="Times New Roman"/>
          <w:b/>
          <w:bCs/>
          <w:sz w:val="24"/>
          <w:szCs w:val="24"/>
        </w:rPr>
        <w:t>Policy</w:t>
      </w:r>
    </w:p>
    <w:p w14:paraId="046A914B" w14:textId="77777777" w:rsidR="006D5B18" w:rsidRDefault="006D5B18" w:rsidP="006D5B1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315233F" w14:textId="69768F76" w:rsidR="00991095" w:rsidRPr="006D5B18" w:rsidRDefault="00B462BF" w:rsidP="006D5B18">
      <w:pPr>
        <w:pStyle w:val="ListParagraph"/>
        <w:numPr>
          <w:ilvl w:val="1"/>
          <w:numId w:val="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D5B18">
        <w:rPr>
          <w:rFonts w:ascii="Times New Roman" w:hAnsi="Times New Roman" w:cs="Times New Roman"/>
          <w:sz w:val="24"/>
          <w:szCs w:val="24"/>
        </w:rPr>
        <w:t xml:space="preserve">The Centre will </w:t>
      </w:r>
      <w:r w:rsidR="00991095" w:rsidRPr="006D5B18">
        <w:rPr>
          <w:rFonts w:ascii="Times New Roman" w:hAnsi="Times New Roman" w:cs="Times New Roman"/>
          <w:sz w:val="24"/>
          <w:szCs w:val="24"/>
        </w:rPr>
        <w:t xml:space="preserve">modify meal practices to ensure that there is no self-service or sharing of food at meal times. </w:t>
      </w:r>
    </w:p>
    <w:p w14:paraId="7D6E7E1A" w14:textId="77777777" w:rsidR="006D5B18" w:rsidRDefault="006D5B18" w:rsidP="006D5B18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3AB903B" w14:textId="5C7B335E" w:rsidR="16AEB9AE" w:rsidRPr="006D5B18" w:rsidRDefault="16AEB9AE" w:rsidP="006D5B18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6D5B18">
        <w:rPr>
          <w:rFonts w:ascii="Times New Roman" w:hAnsi="Times New Roman" w:cs="Times New Roman"/>
          <w:b/>
          <w:bCs/>
          <w:sz w:val="24"/>
          <w:szCs w:val="24"/>
        </w:rPr>
        <w:t>Procedures</w:t>
      </w:r>
    </w:p>
    <w:p w14:paraId="79031733" w14:textId="77777777" w:rsidR="006D5B18" w:rsidRDefault="006D5B18" w:rsidP="006D5B1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24FC830" w14:textId="410FB18B" w:rsidR="00991095" w:rsidRDefault="00991095" w:rsidP="006D5B18">
      <w:pPr>
        <w:pStyle w:val="ListParagraph"/>
        <w:numPr>
          <w:ilvl w:val="1"/>
          <w:numId w:val="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D5B18">
        <w:rPr>
          <w:rFonts w:ascii="Times New Roman" w:hAnsi="Times New Roman" w:cs="Times New Roman"/>
          <w:sz w:val="24"/>
          <w:szCs w:val="24"/>
        </w:rPr>
        <w:t>We will serve meals in individual portions to the children.</w:t>
      </w:r>
    </w:p>
    <w:p w14:paraId="121AFB7D" w14:textId="77777777" w:rsidR="006D5B18" w:rsidRPr="006D5B18" w:rsidRDefault="006D5B18" w:rsidP="006D5B18">
      <w:pPr>
        <w:pStyle w:val="ListParagraph"/>
        <w:spacing w:after="0"/>
        <w:ind w:left="792"/>
        <w:rPr>
          <w:rFonts w:ascii="Times New Roman" w:hAnsi="Times New Roman" w:cs="Times New Roman"/>
          <w:sz w:val="24"/>
          <w:szCs w:val="24"/>
        </w:rPr>
      </w:pPr>
    </w:p>
    <w:p w14:paraId="313F1D87" w14:textId="5FEFD3B6" w:rsidR="00991095" w:rsidRDefault="00991095" w:rsidP="006D5B18">
      <w:pPr>
        <w:pStyle w:val="ListParagraph"/>
        <w:numPr>
          <w:ilvl w:val="1"/>
          <w:numId w:val="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D5B18">
        <w:rPr>
          <w:rFonts w:ascii="Times New Roman" w:hAnsi="Times New Roman" w:cs="Times New Roman"/>
          <w:sz w:val="24"/>
          <w:szCs w:val="24"/>
        </w:rPr>
        <w:t>Staff must always use utensils to serve food.</w:t>
      </w:r>
    </w:p>
    <w:p w14:paraId="0E99E71B" w14:textId="0F5C4ED4" w:rsidR="006D5B18" w:rsidRPr="006D5B18" w:rsidRDefault="006D5B18" w:rsidP="006D5B1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061E481" w14:textId="4FFB7181" w:rsidR="00991095" w:rsidRDefault="00991095" w:rsidP="006D5B18">
      <w:pPr>
        <w:pStyle w:val="ListParagraph"/>
        <w:numPr>
          <w:ilvl w:val="1"/>
          <w:numId w:val="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D5B18">
        <w:rPr>
          <w:rFonts w:ascii="Times New Roman" w:hAnsi="Times New Roman" w:cs="Times New Roman"/>
          <w:sz w:val="24"/>
          <w:szCs w:val="24"/>
        </w:rPr>
        <w:t>There must be no sharing of utensils or items (e.g., serving spoons, condiments)</w:t>
      </w:r>
    </w:p>
    <w:p w14:paraId="7C3E51BA" w14:textId="4A0C9545" w:rsidR="006D5B18" w:rsidRPr="006D5B18" w:rsidRDefault="006D5B18" w:rsidP="006D5B1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3D2E64E" w14:textId="265084D5" w:rsidR="00991095" w:rsidRDefault="00991095" w:rsidP="006D5B18">
      <w:pPr>
        <w:pStyle w:val="ListParagraph"/>
        <w:numPr>
          <w:ilvl w:val="1"/>
          <w:numId w:val="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D5B18">
        <w:rPr>
          <w:rFonts w:ascii="Times New Roman" w:hAnsi="Times New Roman" w:cs="Times New Roman"/>
          <w:sz w:val="24"/>
          <w:szCs w:val="24"/>
        </w:rPr>
        <w:t xml:space="preserve">Children will never prepare </w:t>
      </w:r>
      <w:r w:rsidR="00FD349C" w:rsidRPr="006D5B18">
        <w:rPr>
          <w:rFonts w:ascii="Times New Roman" w:hAnsi="Times New Roman" w:cs="Times New Roman"/>
          <w:sz w:val="24"/>
          <w:szCs w:val="24"/>
        </w:rPr>
        <w:t xml:space="preserve">or provide food for sharing with </w:t>
      </w:r>
      <w:r w:rsidRPr="006D5B18">
        <w:rPr>
          <w:rFonts w:ascii="Times New Roman" w:hAnsi="Times New Roman" w:cs="Times New Roman"/>
          <w:sz w:val="24"/>
          <w:szCs w:val="24"/>
        </w:rPr>
        <w:t>others.</w:t>
      </w:r>
    </w:p>
    <w:p w14:paraId="7A049A92" w14:textId="11DCFD46" w:rsidR="006D5B18" w:rsidRPr="006D5B18" w:rsidRDefault="006D5B18" w:rsidP="006D5B1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3B354E1" w14:textId="23A9CEE6" w:rsidR="00FD349C" w:rsidRDefault="00FD349C" w:rsidP="006D5B18">
      <w:pPr>
        <w:pStyle w:val="ListParagraph"/>
        <w:numPr>
          <w:ilvl w:val="1"/>
          <w:numId w:val="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D5B18">
        <w:rPr>
          <w:rFonts w:ascii="Times New Roman" w:hAnsi="Times New Roman" w:cs="Times New Roman"/>
          <w:sz w:val="24"/>
          <w:szCs w:val="24"/>
        </w:rPr>
        <w:t>We will never provide food prepared by family/outside of the regular meal provision of the program (except where required and special precautions for handling and serving the food are put into place, e.g., expressed breast milk)</w:t>
      </w:r>
    </w:p>
    <w:p w14:paraId="44731303" w14:textId="2A0DFB3A" w:rsidR="006D5B18" w:rsidRPr="006D5B18" w:rsidRDefault="006D5B18" w:rsidP="006D5B1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7E65C37" w14:textId="77777777" w:rsidR="00FD349C" w:rsidRPr="006D5B18" w:rsidRDefault="00FD349C" w:rsidP="006D5B18">
      <w:pPr>
        <w:pStyle w:val="ListParagraph"/>
        <w:numPr>
          <w:ilvl w:val="1"/>
          <w:numId w:val="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D5B18">
        <w:rPr>
          <w:rFonts w:ascii="Times New Roman" w:hAnsi="Times New Roman" w:cs="Times New Roman"/>
          <w:sz w:val="24"/>
          <w:szCs w:val="24"/>
        </w:rPr>
        <w:t>Program cook will practice proper hand hygiene when preparing food, and for program staff and children before and after eating.</w:t>
      </w:r>
    </w:p>
    <w:p w14:paraId="1860F6A2" w14:textId="77777777" w:rsidR="00FD349C" w:rsidRPr="006D5B18" w:rsidRDefault="00FD349C" w:rsidP="006D5B1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318815B" w14:textId="0DF3B1FB" w:rsidR="00F01314" w:rsidRPr="006D5B18" w:rsidRDefault="00F01314" w:rsidP="006D5B18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D5B18">
        <w:rPr>
          <w:rFonts w:ascii="Times New Roman" w:hAnsi="Times New Roman" w:cs="Times New Roman"/>
          <w:b/>
          <w:sz w:val="24"/>
          <w:szCs w:val="24"/>
        </w:rPr>
        <w:t xml:space="preserve">Acknowledgment and Agreement </w:t>
      </w:r>
    </w:p>
    <w:p w14:paraId="32CAEB62" w14:textId="77777777" w:rsidR="006D5B18" w:rsidRDefault="006D5B18" w:rsidP="006D5B18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5E272AB1" w14:textId="682A1522" w:rsidR="00F01314" w:rsidRPr="006D5B18" w:rsidRDefault="00F01314" w:rsidP="006D5B18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  <w:lang w:val="en-CA"/>
        </w:rPr>
      </w:pPr>
      <w:r w:rsidRPr="006D5B18">
        <w:rPr>
          <w:rFonts w:ascii="Times New Roman" w:hAnsi="Times New Roman" w:cs="Times New Roman"/>
          <w:sz w:val="24"/>
          <w:szCs w:val="24"/>
        </w:rPr>
        <w:t>I, __________</w:t>
      </w:r>
      <w:r w:rsidR="006D5B18" w:rsidRPr="006D5B18">
        <w:rPr>
          <w:rFonts w:ascii="Times New Roman" w:hAnsi="Times New Roman" w:cs="Times New Roman"/>
          <w:sz w:val="24"/>
          <w:szCs w:val="24"/>
        </w:rPr>
        <w:t>_________________________</w:t>
      </w:r>
      <w:r w:rsidRPr="006D5B18">
        <w:rPr>
          <w:rFonts w:ascii="Times New Roman" w:hAnsi="Times New Roman" w:cs="Times New Roman"/>
          <w:sz w:val="24"/>
          <w:szCs w:val="24"/>
        </w:rPr>
        <w:t xml:space="preserve">______, acknowledge that I have read and understand the </w:t>
      </w:r>
      <w:r w:rsidR="00FD349C" w:rsidRPr="006D5B18">
        <w:rPr>
          <w:rFonts w:ascii="Times New Roman" w:hAnsi="Times New Roman" w:cs="Times New Roman"/>
          <w:sz w:val="24"/>
          <w:szCs w:val="24"/>
        </w:rPr>
        <w:t>Food Safety Practices Policy and Procedures</w:t>
      </w:r>
      <w:r w:rsidRPr="006D5B18">
        <w:rPr>
          <w:rFonts w:ascii="Times New Roman" w:hAnsi="Times New Roman" w:cs="Times New Roman"/>
          <w:sz w:val="24"/>
          <w:szCs w:val="24"/>
        </w:rPr>
        <w:t xml:space="preserve"> of Massey Centre. I agree to adhere to this policy in whole.  I understand that if I violate the rules set forth in this policy, I may face disciplinary actions, up to and including termination of employment.</w:t>
      </w:r>
    </w:p>
    <w:p w14:paraId="4FD33B18" w14:textId="77777777" w:rsidR="00C30C6C" w:rsidRPr="006D5B18" w:rsidRDefault="00C30C6C" w:rsidP="006D5B18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tbl>
      <w:tblPr>
        <w:tblStyle w:val="TableGrid"/>
        <w:tblpPr w:leftFromText="180" w:rightFromText="180" w:vertAnchor="text" w:tblpY="1"/>
        <w:tblOverlap w:val="never"/>
        <w:tblW w:w="63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59"/>
      </w:tblGrid>
      <w:tr w:rsidR="006D5B18" w14:paraId="0A874074" w14:textId="77777777" w:rsidTr="00F72DB3">
        <w:trPr>
          <w:trHeight w:val="144"/>
        </w:trPr>
        <w:tc>
          <w:tcPr>
            <w:tcW w:w="6359" w:type="dxa"/>
            <w:tcBorders>
              <w:bottom w:val="single" w:sz="4" w:space="0" w:color="auto"/>
            </w:tcBorders>
          </w:tcPr>
          <w:p w14:paraId="43B4CF73" w14:textId="77777777" w:rsidR="006D5B18" w:rsidRDefault="006D5B18" w:rsidP="00F72D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D5B18" w14:paraId="1648F097" w14:textId="77777777" w:rsidTr="00F72DB3">
        <w:trPr>
          <w:trHeight w:val="336"/>
        </w:trPr>
        <w:tc>
          <w:tcPr>
            <w:tcW w:w="6359" w:type="dxa"/>
            <w:tcBorders>
              <w:top w:val="single" w:sz="4" w:space="0" w:color="auto"/>
            </w:tcBorders>
          </w:tcPr>
          <w:p w14:paraId="7BAD3859" w14:textId="77777777" w:rsidR="006D5B18" w:rsidRDefault="006D5B18" w:rsidP="00F72D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6939">
              <w:rPr>
                <w:rFonts w:ascii="Times New Roman" w:hAnsi="Times New Roman" w:cs="Times New Roman"/>
                <w:b/>
                <w:sz w:val="24"/>
                <w:szCs w:val="24"/>
              </w:rPr>
              <w:t>Full Nam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4A9020D9" w14:textId="1B5A8BAD" w:rsidR="006D5B18" w:rsidRPr="00D66939" w:rsidRDefault="006D5B18" w:rsidP="00F72D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6939">
              <w:rPr>
                <w:rFonts w:ascii="Times New Roman" w:hAnsi="Times New Roman" w:cs="Times New Roman"/>
                <w:i/>
                <w:sz w:val="16"/>
                <w:szCs w:val="24"/>
              </w:rPr>
              <w:t>Please Print</w:t>
            </w:r>
          </w:p>
        </w:tc>
      </w:tr>
      <w:tr w:rsidR="006D5B18" w14:paraId="12497200" w14:textId="77777777" w:rsidTr="00F72DB3">
        <w:trPr>
          <w:trHeight w:val="387"/>
        </w:trPr>
        <w:tc>
          <w:tcPr>
            <w:tcW w:w="6359" w:type="dxa"/>
            <w:tcBorders>
              <w:bottom w:val="single" w:sz="4" w:space="0" w:color="auto"/>
            </w:tcBorders>
          </w:tcPr>
          <w:p w14:paraId="16BAAB47" w14:textId="77777777" w:rsidR="006D5B18" w:rsidRPr="00D66939" w:rsidRDefault="006D5B18" w:rsidP="00F72D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D5B18" w14:paraId="76A0C647" w14:textId="77777777" w:rsidTr="00F72DB3">
        <w:trPr>
          <w:trHeight w:val="336"/>
        </w:trPr>
        <w:tc>
          <w:tcPr>
            <w:tcW w:w="6359" w:type="dxa"/>
            <w:tcBorders>
              <w:top w:val="single" w:sz="4" w:space="0" w:color="auto"/>
            </w:tcBorders>
          </w:tcPr>
          <w:p w14:paraId="26A72E1D" w14:textId="77777777" w:rsidR="006D5B18" w:rsidRPr="00D66939" w:rsidRDefault="006D5B18" w:rsidP="00F72D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6939">
              <w:rPr>
                <w:rFonts w:ascii="Times New Roman" w:hAnsi="Times New Roman" w:cs="Times New Roman"/>
                <w:b/>
                <w:sz w:val="24"/>
                <w:szCs w:val="24"/>
              </w:rPr>
              <w:t>Signature</w:t>
            </w:r>
          </w:p>
        </w:tc>
      </w:tr>
      <w:tr w:rsidR="006D5B18" w14:paraId="0633AC13" w14:textId="77777777" w:rsidTr="00F72DB3">
        <w:trPr>
          <w:trHeight w:val="20"/>
        </w:trPr>
        <w:tc>
          <w:tcPr>
            <w:tcW w:w="6359" w:type="dxa"/>
          </w:tcPr>
          <w:p w14:paraId="10E39765" w14:textId="77777777" w:rsidR="006D5B18" w:rsidRPr="00D66939" w:rsidRDefault="006D5B18" w:rsidP="00F72D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D5B18" w14:paraId="19984613" w14:textId="77777777" w:rsidTr="00F72DB3">
        <w:trPr>
          <w:trHeight w:val="20"/>
        </w:trPr>
        <w:tc>
          <w:tcPr>
            <w:tcW w:w="6359" w:type="dxa"/>
            <w:tcBorders>
              <w:bottom w:val="single" w:sz="4" w:space="0" w:color="auto"/>
            </w:tcBorders>
          </w:tcPr>
          <w:p w14:paraId="075D1917" w14:textId="77777777" w:rsidR="006D5B18" w:rsidRPr="00D66939" w:rsidRDefault="006D5B18" w:rsidP="00F72D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D5B18" w14:paraId="2C62C82E" w14:textId="77777777" w:rsidTr="00F72DB3">
        <w:trPr>
          <w:trHeight w:val="20"/>
        </w:trPr>
        <w:tc>
          <w:tcPr>
            <w:tcW w:w="6359" w:type="dxa"/>
            <w:tcBorders>
              <w:top w:val="single" w:sz="4" w:space="0" w:color="auto"/>
            </w:tcBorders>
          </w:tcPr>
          <w:p w14:paraId="01C4FBA8" w14:textId="61E6B65C" w:rsidR="006D5B18" w:rsidRDefault="006E7C6D" w:rsidP="00F72D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</w:t>
            </w:r>
            <w:r w:rsidR="006D5B18" w:rsidRPr="00D66939">
              <w:rPr>
                <w:rFonts w:ascii="Times New Roman" w:hAnsi="Times New Roman" w:cs="Times New Roman"/>
                <w:b/>
                <w:sz w:val="24"/>
                <w:szCs w:val="24"/>
              </w:rPr>
              <w:t>ate</w:t>
            </w:r>
            <w:r w:rsidR="006D5B1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</w:t>
            </w:r>
          </w:p>
          <w:p w14:paraId="7CF70AB5" w14:textId="4EF26773" w:rsidR="006D5B18" w:rsidRPr="00D66939" w:rsidRDefault="006D5B18" w:rsidP="00F72DB3">
            <w:pPr>
              <w:tabs>
                <w:tab w:val="center" w:pos="3071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6939">
              <w:rPr>
                <w:rFonts w:ascii="Times New Roman" w:hAnsi="Times New Roman" w:cs="Times New Roman"/>
                <w:i/>
                <w:sz w:val="16"/>
                <w:szCs w:val="24"/>
              </w:rPr>
              <w:t>MM/DD/YYYY</w:t>
            </w:r>
            <w:r w:rsidR="006E7C6D">
              <w:rPr>
                <w:rFonts w:ascii="Times New Roman" w:hAnsi="Times New Roman" w:cs="Times New Roman"/>
                <w:i/>
                <w:sz w:val="16"/>
                <w:szCs w:val="24"/>
              </w:rPr>
              <w:tab/>
            </w:r>
          </w:p>
        </w:tc>
      </w:tr>
    </w:tbl>
    <w:p w14:paraId="33809DB9" w14:textId="4659C09A" w:rsidR="00C30C6C" w:rsidRPr="006E7C6D" w:rsidRDefault="00C30C6C" w:rsidP="006E7C6D">
      <w:pPr>
        <w:spacing w:after="0"/>
        <w:rPr>
          <w:rFonts w:ascii="Times New Roman" w:eastAsia="Calibri" w:hAnsi="Times New Roman" w:cs="Times New Roman"/>
          <w:b/>
          <w:bCs/>
          <w:color w:val="201F1E"/>
          <w:sz w:val="24"/>
          <w:szCs w:val="24"/>
        </w:rPr>
      </w:pPr>
    </w:p>
    <w:sectPr w:rsidR="00C30C6C" w:rsidRPr="006E7C6D" w:rsidSect="006D5B1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125659D0" w16cex:dateUtc="2020-06-16T22:49:56.838Z"/>
  <w16cex:commentExtensible w16cex:durableId="65F98475" w16cex:dateUtc="2020-06-16T22:56:32.722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122AF9B2" w16cid:durableId="125659D0"/>
  <w16cid:commentId w16cid:paraId="2DD7BF28" w16cid:durableId="65F9847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06B5D0" w14:textId="77777777" w:rsidR="006E66A2" w:rsidRDefault="006E66A2" w:rsidP="006D5B18">
      <w:pPr>
        <w:spacing w:after="0" w:line="240" w:lineRule="auto"/>
      </w:pPr>
      <w:r>
        <w:separator/>
      </w:r>
    </w:p>
  </w:endnote>
  <w:endnote w:type="continuationSeparator" w:id="0">
    <w:p w14:paraId="217FF842" w14:textId="77777777" w:rsidR="006E66A2" w:rsidRDefault="006E66A2" w:rsidP="006D5B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98DF9B" w14:textId="77777777" w:rsidR="006E7C6D" w:rsidRDefault="006E7C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6119360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7FA42BB" w14:textId="5536A8B2" w:rsidR="006D5B18" w:rsidRPr="006D5B18" w:rsidRDefault="006D5B18">
            <w:pPr>
              <w:pStyle w:val="Footer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5B18">
              <w:rPr>
                <w:rFonts w:ascii="Times New Roman" w:hAnsi="Times New Roman" w:cs="Times New Roman"/>
              </w:rPr>
              <w:t xml:space="preserve">Page </w:t>
            </w:r>
            <w:r w:rsidRPr="006D5B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6D5B18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6D5B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F72DB3">
              <w:rPr>
                <w:rFonts w:ascii="Times New Roman" w:hAnsi="Times New Roman" w:cs="Times New Roman"/>
                <w:b/>
                <w:bCs/>
                <w:noProof/>
              </w:rPr>
              <w:t>3</w:t>
            </w:r>
            <w:r w:rsidRPr="006D5B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6D5B18">
              <w:rPr>
                <w:rFonts w:ascii="Times New Roman" w:hAnsi="Times New Roman" w:cs="Times New Roman"/>
              </w:rPr>
              <w:t xml:space="preserve"> of </w:t>
            </w:r>
            <w:r w:rsidRPr="006D5B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6D5B18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6D5B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F72DB3">
              <w:rPr>
                <w:rFonts w:ascii="Times New Roman" w:hAnsi="Times New Roman" w:cs="Times New Roman"/>
                <w:b/>
                <w:bCs/>
                <w:noProof/>
              </w:rPr>
              <w:t>3</w:t>
            </w:r>
            <w:r w:rsidRPr="006D5B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  <w:p w14:paraId="75146FE3" w14:textId="04E0EF5F" w:rsidR="006D5B18" w:rsidRDefault="006D5B18">
            <w:pPr>
              <w:pStyle w:val="Footer"/>
              <w:jc w:val="right"/>
            </w:pPr>
            <w:r w:rsidRPr="006D5B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ssey Centre</w:t>
            </w:r>
          </w:p>
        </w:sdtContent>
      </w:sdt>
    </w:sdtContent>
  </w:sdt>
  <w:p w14:paraId="6FB2C7FF" w14:textId="77777777" w:rsidR="006D5B18" w:rsidRDefault="006D5B1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D88C9D" w14:textId="77777777" w:rsidR="006E7C6D" w:rsidRDefault="006E7C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093D62" w14:textId="77777777" w:rsidR="006E66A2" w:rsidRDefault="006E66A2" w:rsidP="006D5B18">
      <w:pPr>
        <w:spacing w:after="0" w:line="240" w:lineRule="auto"/>
      </w:pPr>
      <w:r>
        <w:separator/>
      </w:r>
    </w:p>
  </w:footnote>
  <w:footnote w:type="continuationSeparator" w:id="0">
    <w:p w14:paraId="163470EF" w14:textId="77777777" w:rsidR="006E66A2" w:rsidRDefault="006E66A2" w:rsidP="006D5B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3739F7" w14:textId="77777777" w:rsidR="006E7C6D" w:rsidRDefault="006E7C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D2F283" w14:textId="77777777" w:rsidR="006E7C6D" w:rsidRDefault="006E7C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3B133F" w14:textId="77777777" w:rsidR="006E7C6D" w:rsidRDefault="006E7C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BB07F2"/>
    <w:multiLevelType w:val="hybridMultilevel"/>
    <w:tmpl w:val="F0DA609C"/>
    <w:lvl w:ilvl="0" w:tplc="D25ED9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943D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3867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4ABB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E413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B8E7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3A00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DE50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5EA9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56608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D8B10D5"/>
    <w:multiLevelType w:val="hybridMultilevel"/>
    <w:tmpl w:val="D4A68A02"/>
    <w:lvl w:ilvl="0" w:tplc="169CA4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6CC6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CA19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3640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B8D8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58D3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64FE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70C1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3CB2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6B40CC"/>
    <w:multiLevelType w:val="hybridMultilevel"/>
    <w:tmpl w:val="D87250F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3442B9"/>
    <w:multiLevelType w:val="hybridMultilevel"/>
    <w:tmpl w:val="EFCAB80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203834"/>
    <w:multiLevelType w:val="hybridMultilevel"/>
    <w:tmpl w:val="DAEC16DE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>
      <w:start w:val="1"/>
      <w:numFmt w:val="lowerRoman"/>
      <w:lvlText w:val="%3."/>
      <w:lvlJc w:val="right"/>
      <w:pPr>
        <w:ind w:left="1800" w:hanging="180"/>
      </w:pPr>
    </w:lvl>
    <w:lvl w:ilvl="3" w:tplc="1009000F">
      <w:start w:val="1"/>
      <w:numFmt w:val="decimal"/>
      <w:lvlText w:val="%4."/>
      <w:lvlJc w:val="left"/>
      <w:pPr>
        <w:ind w:left="2520" w:hanging="360"/>
      </w:pPr>
    </w:lvl>
    <w:lvl w:ilvl="4" w:tplc="10090019">
      <w:start w:val="1"/>
      <w:numFmt w:val="lowerLetter"/>
      <w:lvlText w:val="%5."/>
      <w:lvlJc w:val="left"/>
      <w:pPr>
        <w:ind w:left="3240" w:hanging="360"/>
      </w:pPr>
    </w:lvl>
    <w:lvl w:ilvl="5" w:tplc="1009001B">
      <w:start w:val="1"/>
      <w:numFmt w:val="lowerRoman"/>
      <w:lvlText w:val="%6."/>
      <w:lvlJc w:val="right"/>
      <w:pPr>
        <w:ind w:left="3960" w:hanging="180"/>
      </w:pPr>
    </w:lvl>
    <w:lvl w:ilvl="6" w:tplc="1009000F">
      <w:start w:val="1"/>
      <w:numFmt w:val="decimal"/>
      <w:lvlText w:val="%7."/>
      <w:lvlJc w:val="left"/>
      <w:pPr>
        <w:ind w:left="4680" w:hanging="360"/>
      </w:pPr>
    </w:lvl>
    <w:lvl w:ilvl="7" w:tplc="10090019">
      <w:start w:val="1"/>
      <w:numFmt w:val="lowerLetter"/>
      <w:lvlText w:val="%8."/>
      <w:lvlJc w:val="left"/>
      <w:pPr>
        <w:ind w:left="5400" w:hanging="360"/>
      </w:pPr>
    </w:lvl>
    <w:lvl w:ilvl="8" w:tplc="1009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0200344"/>
    <w:multiLevelType w:val="hybridMultilevel"/>
    <w:tmpl w:val="CB88BB4E"/>
    <w:lvl w:ilvl="0" w:tplc="2076BC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F2AD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7A4E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B67F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ECA6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13E94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6A24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985F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F84D4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9E6F9C"/>
    <w:multiLevelType w:val="hybridMultilevel"/>
    <w:tmpl w:val="A0E276E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0"/>
  </w:num>
  <w:num w:numId="4">
    <w:abstractNumId w:val="7"/>
  </w:num>
  <w:num w:numId="5">
    <w:abstractNumId w:val="4"/>
  </w:num>
  <w:num w:numId="6">
    <w:abstractNumId w:val="3"/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yszQztjA2NjY0NjFT0lEKTi0uzszPAykwqgUAIaCdIiwAAAA="/>
  </w:docVars>
  <w:rsids>
    <w:rsidRoot w:val="261589C8"/>
    <w:rsid w:val="0004B18E"/>
    <w:rsid w:val="000EDB97"/>
    <w:rsid w:val="001500B3"/>
    <w:rsid w:val="00173DF8"/>
    <w:rsid w:val="002C699F"/>
    <w:rsid w:val="004776DA"/>
    <w:rsid w:val="004D55D7"/>
    <w:rsid w:val="00596188"/>
    <w:rsid w:val="006D5B18"/>
    <w:rsid w:val="006E1B73"/>
    <w:rsid w:val="006E66A2"/>
    <w:rsid w:val="006E7C6D"/>
    <w:rsid w:val="0076A873"/>
    <w:rsid w:val="00777BE7"/>
    <w:rsid w:val="00837CBE"/>
    <w:rsid w:val="008C1229"/>
    <w:rsid w:val="00906D57"/>
    <w:rsid w:val="0092C21A"/>
    <w:rsid w:val="00991095"/>
    <w:rsid w:val="00A6C18E"/>
    <w:rsid w:val="00A87401"/>
    <w:rsid w:val="00A928AC"/>
    <w:rsid w:val="00B462BF"/>
    <w:rsid w:val="00C30C6C"/>
    <w:rsid w:val="00CDD767"/>
    <w:rsid w:val="00D0FB12"/>
    <w:rsid w:val="00D5A7D2"/>
    <w:rsid w:val="00EE3064"/>
    <w:rsid w:val="00F01314"/>
    <w:rsid w:val="00F58A1D"/>
    <w:rsid w:val="00F72DB3"/>
    <w:rsid w:val="00FD349C"/>
    <w:rsid w:val="01097388"/>
    <w:rsid w:val="0120FF9B"/>
    <w:rsid w:val="01343DE7"/>
    <w:rsid w:val="015440D3"/>
    <w:rsid w:val="015E136F"/>
    <w:rsid w:val="016DC230"/>
    <w:rsid w:val="0175714A"/>
    <w:rsid w:val="01C1399B"/>
    <w:rsid w:val="01DFC7D6"/>
    <w:rsid w:val="01F81F6D"/>
    <w:rsid w:val="021D34B0"/>
    <w:rsid w:val="029961AD"/>
    <w:rsid w:val="02BD75A0"/>
    <w:rsid w:val="03183069"/>
    <w:rsid w:val="033C6FE9"/>
    <w:rsid w:val="03418DF4"/>
    <w:rsid w:val="03419602"/>
    <w:rsid w:val="0352EF77"/>
    <w:rsid w:val="0360BA76"/>
    <w:rsid w:val="039850EB"/>
    <w:rsid w:val="039B777E"/>
    <w:rsid w:val="03AB1D65"/>
    <w:rsid w:val="03B7D650"/>
    <w:rsid w:val="03BF7985"/>
    <w:rsid w:val="03CBB963"/>
    <w:rsid w:val="03D29446"/>
    <w:rsid w:val="03EDA39A"/>
    <w:rsid w:val="03F1C15F"/>
    <w:rsid w:val="04113F37"/>
    <w:rsid w:val="041E0BC3"/>
    <w:rsid w:val="0464F6C5"/>
    <w:rsid w:val="0476C91B"/>
    <w:rsid w:val="047CC96C"/>
    <w:rsid w:val="04A26239"/>
    <w:rsid w:val="04B49E74"/>
    <w:rsid w:val="04D86C87"/>
    <w:rsid w:val="04F237D9"/>
    <w:rsid w:val="05022D95"/>
    <w:rsid w:val="0508966D"/>
    <w:rsid w:val="051BA051"/>
    <w:rsid w:val="054575AF"/>
    <w:rsid w:val="0545BADE"/>
    <w:rsid w:val="058A6B33"/>
    <w:rsid w:val="058CD676"/>
    <w:rsid w:val="05AE6FEE"/>
    <w:rsid w:val="05B17888"/>
    <w:rsid w:val="05BA0E99"/>
    <w:rsid w:val="05D5BB2F"/>
    <w:rsid w:val="05D63AA4"/>
    <w:rsid w:val="05F2DF24"/>
    <w:rsid w:val="06032BBB"/>
    <w:rsid w:val="06057C4B"/>
    <w:rsid w:val="060E1212"/>
    <w:rsid w:val="06130544"/>
    <w:rsid w:val="06187C2B"/>
    <w:rsid w:val="061F8A3C"/>
    <w:rsid w:val="062062CD"/>
    <w:rsid w:val="062F8C45"/>
    <w:rsid w:val="0651748B"/>
    <w:rsid w:val="0655B5FA"/>
    <w:rsid w:val="0665276D"/>
    <w:rsid w:val="06795086"/>
    <w:rsid w:val="06A63CE9"/>
    <w:rsid w:val="06B9DA60"/>
    <w:rsid w:val="06CEB5E8"/>
    <w:rsid w:val="07155ED0"/>
    <w:rsid w:val="0720CBE8"/>
    <w:rsid w:val="07235BD8"/>
    <w:rsid w:val="073088BD"/>
    <w:rsid w:val="0730B299"/>
    <w:rsid w:val="0731379B"/>
    <w:rsid w:val="074A462B"/>
    <w:rsid w:val="07533F94"/>
    <w:rsid w:val="07578D75"/>
    <w:rsid w:val="075978A5"/>
    <w:rsid w:val="075CAEBC"/>
    <w:rsid w:val="076675BC"/>
    <w:rsid w:val="077FA9E0"/>
    <w:rsid w:val="0790AAF2"/>
    <w:rsid w:val="0792F058"/>
    <w:rsid w:val="07ECEFDB"/>
    <w:rsid w:val="07F50335"/>
    <w:rsid w:val="0804B7C7"/>
    <w:rsid w:val="080E1131"/>
    <w:rsid w:val="0837DE26"/>
    <w:rsid w:val="086163CD"/>
    <w:rsid w:val="0868E116"/>
    <w:rsid w:val="088A7467"/>
    <w:rsid w:val="088E1A45"/>
    <w:rsid w:val="08903D86"/>
    <w:rsid w:val="0895912A"/>
    <w:rsid w:val="089F492E"/>
    <w:rsid w:val="08A726AB"/>
    <w:rsid w:val="08B52C3B"/>
    <w:rsid w:val="08D80167"/>
    <w:rsid w:val="08F67971"/>
    <w:rsid w:val="08F9F56C"/>
    <w:rsid w:val="0904CEDB"/>
    <w:rsid w:val="0924EDE7"/>
    <w:rsid w:val="0932CE22"/>
    <w:rsid w:val="093B09B7"/>
    <w:rsid w:val="097873AD"/>
    <w:rsid w:val="0986576A"/>
    <w:rsid w:val="09913988"/>
    <w:rsid w:val="099DF93E"/>
    <w:rsid w:val="09B6FEFB"/>
    <w:rsid w:val="09E11C05"/>
    <w:rsid w:val="09E7DAC6"/>
    <w:rsid w:val="09FF2DBB"/>
    <w:rsid w:val="0A00D41B"/>
    <w:rsid w:val="0A05F434"/>
    <w:rsid w:val="0A24442E"/>
    <w:rsid w:val="0A39620E"/>
    <w:rsid w:val="0A78697C"/>
    <w:rsid w:val="0A7AB549"/>
    <w:rsid w:val="0AADA251"/>
    <w:rsid w:val="0AAEBE6D"/>
    <w:rsid w:val="0AB98506"/>
    <w:rsid w:val="0AE9345C"/>
    <w:rsid w:val="0AFD2008"/>
    <w:rsid w:val="0B017582"/>
    <w:rsid w:val="0B1D4BB9"/>
    <w:rsid w:val="0B249082"/>
    <w:rsid w:val="0B29F824"/>
    <w:rsid w:val="0B810355"/>
    <w:rsid w:val="0C0332E1"/>
    <w:rsid w:val="0C10B817"/>
    <w:rsid w:val="0C1479C1"/>
    <w:rsid w:val="0C3A7323"/>
    <w:rsid w:val="0C3F254F"/>
    <w:rsid w:val="0C4A841B"/>
    <w:rsid w:val="0C5033FD"/>
    <w:rsid w:val="0C612A99"/>
    <w:rsid w:val="0C667308"/>
    <w:rsid w:val="0C6B4074"/>
    <w:rsid w:val="0CA7C4A0"/>
    <w:rsid w:val="0CD87889"/>
    <w:rsid w:val="0CDC80FE"/>
    <w:rsid w:val="0CEA42C1"/>
    <w:rsid w:val="0CEE87D3"/>
    <w:rsid w:val="0CF778FC"/>
    <w:rsid w:val="0D1FE908"/>
    <w:rsid w:val="0D257E3B"/>
    <w:rsid w:val="0D4DF701"/>
    <w:rsid w:val="0D5594AC"/>
    <w:rsid w:val="0D6FAF89"/>
    <w:rsid w:val="0D7CE3A0"/>
    <w:rsid w:val="0D7FC842"/>
    <w:rsid w:val="0D8C9B3E"/>
    <w:rsid w:val="0DA3C58D"/>
    <w:rsid w:val="0DACEAE9"/>
    <w:rsid w:val="0DD6EC52"/>
    <w:rsid w:val="0E02ECBC"/>
    <w:rsid w:val="0E24D03B"/>
    <w:rsid w:val="0E2DA811"/>
    <w:rsid w:val="0E2F7B56"/>
    <w:rsid w:val="0E485F30"/>
    <w:rsid w:val="0E502AE4"/>
    <w:rsid w:val="0E508E4A"/>
    <w:rsid w:val="0E603308"/>
    <w:rsid w:val="0E70DB7F"/>
    <w:rsid w:val="0E75FBB1"/>
    <w:rsid w:val="0E81D562"/>
    <w:rsid w:val="0E9ECFE1"/>
    <w:rsid w:val="0EA51A57"/>
    <w:rsid w:val="0EE9289B"/>
    <w:rsid w:val="0F055346"/>
    <w:rsid w:val="0F0F0C11"/>
    <w:rsid w:val="0F2A963B"/>
    <w:rsid w:val="0F45A6F3"/>
    <w:rsid w:val="0F4A9A5D"/>
    <w:rsid w:val="0F5B53DB"/>
    <w:rsid w:val="0FA52C3F"/>
    <w:rsid w:val="0FA8047C"/>
    <w:rsid w:val="0FBE8A22"/>
    <w:rsid w:val="0FCF5436"/>
    <w:rsid w:val="0FCF8EFC"/>
    <w:rsid w:val="0FDB3B13"/>
    <w:rsid w:val="0FEB209C"/>
    <w:rsid w:val="0FF3FA0B"/>
    <w:rsid w:val="0FF57E7B"/>
    <w:rsid w:val="102549AD"/>
    <w:rsid w:val="1050AE8E"/>
    <w:rsid w:val="105AF69F"/>
    <w:rsid w:val="107F2463"/>
    <w:rsid w:val="1083D7BD"/>
    <w:rsid w:val="10B7B793"/>
    <w:rsid w:val="10BD9F22"/>
    <w:rsid w:val="10BEC121"/>
    <w:rsid w:val="10D6E9A3"/>
    <w:rsid w:val="10DFA5ED"/>
    <w:rsid w:val="10EA6052"/>
    <w:rsid w:val="10EF7C40"/>
    <w:rsid w:val="10FF07E3"/>
    <w:rsid w:val="110A9284"/>
    <w:rsid w:val="110FAA67"/>
    <w:rsid w:val="113489F1"/>
    <w:rsid w:val="114C2A58"/>
    <w:rsid w:val="11538F91"/>
    <w:rsid w:val="119D450B"/>
    <w:rsid w:val="11B250BD"/>
    <w:rsid w:val="11D461FE"/>
    <w:rsid w:val="124D6456"/>
    <w:rsid w:val="126387F5"/>
    <w:rsid w:val="12C66EF8"/>
    <w:rsid w:val="12CD6463"/>
    <w:rsid w:val="12D3F03E"/>
    <w:rsid w:val="12DA8D2F"/>
    <w:rsid w:val="130B924B"/>
    <w:rsid w:val="134B6621"/>
    <w:rsid w:val="13553178"/>
    <w:rsid w:val="135CA653"/>
    <w:rsid w:val="137D8695"/>
    <w:rsid w:val="139A86A2"/>
    <w:rsid w:val="13D91F85"/>
    <w:rsid w:val="13E3BF77"/>
    <w:rsid w:val="13EC0B35"/>
    <w:rsid w:val="13ED029B"/>
    <w:rsid w:val="1440CCEE"/>
    <w:rsid w:val="144178FF"/>
    <w:rsid w:val="144B1A44"/>
    <w:rsid w:val="14581F8B"/>
    <w:rsid w:val="148F67C5"/>
    <w:rsid w:val="14BFBBA8"/>
    <w:rsid w:val="14E6AA87"/>
    <w:rsid w:val="15225019"/>
    <w:rsid w:val="156A12EE"/>
    <w:rsid w:val="1572170A"/>
    <w:rsid w:val="157A3246"/>
    <w:rsid w:val="15860286"/>
    <w:rsid w:val="15898403"/>
    <w:rsid w:val="15930237"/>
    <w:rsid w:val="159630D6"/>
    <w:rsid w:val="15AFF741"/>
    <w:rsid w:val="15B51E6A"/>
    <w:rsid w:val="15E332D6"/>
    <w:rsid w:val="15F1F331"/>
    <w:rsid w:val="160FAD1D"/>
    <w:rsid w:val="16268030"/>
    <w:rsid w:val="1626DADE"/>
    <w:rsid w:val="16421D02"/>
    <w:rsid w:val="16491DEA"/>
    <w:rsid w:val="16527282"/>
    <w:rsid w:val="166A15D0"/>
    <w:rsid w:val="16897337"/>
    <w:rsid w:val="16AABCC7"/>
    <w:rsid w:val="16AEB9AE"/>
    <w:rsid w:val="16C3BB9A"/>
    <w:rsid w:val="16C6445F"/>
    <w:rsid w:val="16CC3237"/>
    <w:rsid w:val="16DB0DFF"/>
    <w:rsid w:val="16DB5004"/>
    <w:rsid w:val="16E27153"/>
    <w:rsid w:val="16F0F18C"/>
    <w:rsid w:val="1725687B"/>
    <w:rsid w:val="173F1EB6"/>
    <w:rsid w:val="173F8EF4"/>
    <w:rsid w:val="174B1E45"/>
    <w:rsid w:val="17706AE4"/>
    <w:rsid w:val="1771D406"/>
    <w:rsid w:val="177B95B1"/>
    <w:rsid w:val="177FC3E6"/>
    <w:rsid w:val="178DEE0E"/>
    <w:rsid w:val="1793EFE8"/>
    <w:rsid w:val="17A5A96D"/>
    <w:rsid w:val="17AD4713"/>
    <w:rsid w:val="17BCD9B5"/>
    <w:rsid w:val="180EB376"/>
    <w:rsid w:val="181F8843"/>
    <w:rsid w:val="18553F75"/>
    <w:rsid w:val="185B842C"/>
    <w:rsid w:val="18735323"/>
    <w:rsid w:val="187C3E35"/>
    <w:rsid w:val="18A25362"/>
    <w:rsid w:val="18D0CC21"/>
    <w:rsid w:val="18DA8F13"/>
    <w:rsid w:val="18F34FD4"/>
    <w:rsid w:val="191CCFE8"/>
    <w:rsid w:val="19323874"/>
    <w:rsid w:val="1959D44C"/>
    <w:rsid w:val="1959DD3E"/>
    <w:rsid w:val="197A6A76"/>
    <w:rsid w:val="197ACD9A"/>
    <w:rsid w:val="19830959"/>
    <w:rsid w:val="198A1D3F"/>
    <w:rsid w:val="198FB29A"/>
    <w:rsid w:val="19A2621C"/>
    <w:rsid w:val="19E8F05A"/>
    <w:rsid w:val="19EC5CEC"/>
    <w:rsid w:val="19F9B341"/>
    <w:rsid w:val="1A32A68E"/>
    <w:rsid w:val="1A3368D3"/>
    <w:rsid w:val="1A5D63FE"/>
    <w:rsid w:val="1A6C0FCF"/>
    <w:rsid w:val="1A70DBA2"/>
    <w:rsid w:val="1A9FA35A"/>
    <w:rsid w:val="1ABB09F4"/>
    <w:rsid w:val="1ADFAA28"/>
    <w:rsid w:val="1AED27B4"/>
    <w:rsid w:val="1AF2B19F"/>
    <w:rsid w:val="1AF75AAE"/>
    <w:rsid w:val="1B02981D"/>
    <w:rsid w:val="1B15E712"/>
    <w:rsid w:val="1B2B25C9"/>
    <w:rsid w:val="1B3D3187"/>
    <w:rsid w:val="1B444FE1"/>
    <w:rsid w:val="1B5B6396"/>
    <w:rsid w:val="1B81A92E"/>
    <w:rsid w:val="1BA1FD02"/>
    <w:rsid w:val="1BC5277F"/>
    <w:rsid w:val="1BDC2982"/>
    <w:rsid w:val="1C03AE17"/>
    <w:rsid w:val="1C044C9F"/>
    <w:rsid w:val="1C17AEA5"/>
    <w:rsid w:val="1C25247D"/>
    <w:rsid w:val="1C29B32D"/>
    <w:rsid w:val="1C380296"/>
    <w:rsid w:val="1C40C6C1"/>
    <w:rsid w:val="1C4706E8"/>
    <w:rsid w:val="1C4B7EE4"/>
    <w:rsid w:val="1C721491"/>
    <w:rsid w:val="1C78161F"/>
    <w:rsid w:val="1C7835C2"/>
    <w:rsid w:val="1C79F848"/>
    <w:rsid w:val="1CB177C2"/>
    <w:rsid w:val="1CDC3F87"/>
    <w:rsid w:val="1D093CDC"/>
    <w:rsid w:val="1D77D3BA"/>
    <w:rsid w:val="1D827BF5"/>
    <w:rsid w:val="1D9E328C"/>
    <w:rsid w:val="1D9EFBF3"/>
    <w:rsid w:val="1DAA512C"/>
    <w:rsid w:val="1DF6A6C2"/>
    <w:rsid w:val="1E67E493"/>
    <w:rsid w:val="1E6EB18B"/>
    <w:rsid w:val="1E8CEB00"/>
    <w:rsid w:val="1E8F3633"/>
    <w:rsid w:val="1E986714"/>
    <w:rsid w:val="1EB86297"/>
    <w:rsid w:val="1ED59F52"/>
    <w:rsid w:val="1EED2440"/>
    <w:rsid w:val="1F17F537"/>
    <w:rsid w:val="1F4115E6"/>
    <w:rsid w:val="1F6020D3"/>
    <w:rsid w:val="1F7B6F62"/>
    <w:rsid w:val="1F900AE4"/>
    <w:rsid w:val="1F91B09E"/>
    <w:rsid w:val="1FA199AA"/>
    <w:rsid w:val="1FD03003"/>
    <w:rsid w:val="1FDA4897"/>
    <w:rsid w:val="20011654"/>
    <w:rsid w:val="2008E573"/>
    <w:rsid w:val="200EEEEF"/>
    <w:rsid w:val="202443B4"/>
    <w:rsid w:val="203CAAE7"/>
    <w:rsid w:val="20788AFC"/>
    <w:rsid w:val="20817B29"/>
    <w:rsid w:val="2098B24F"/>
    <w:rsid w:val="20993A5A"/>
    <w:rsid w:val="20C05385"/>
    <w:rsid w:val="20D3BB86"/>
    <w:rsid w:val="211E2CD2"/>
    <w:rsid w:val="21220D05"/>
    <w:rsid w:val="214124ED"/>
    <w:rsid w:val="216E55C1"/>
    <w:rsid w:val="21A6B433"/>
    <w:rsid w:val="21A9C910"/>
    <w:rsid w:val="21AA6961"/>
    <w:rsid w:val="21BC051E"/>
    <w:rsid w:val="2207F81A"/>
    <w:rsid w:val="22317828"/>
    <w:rsid w:val="22466BE3"/>
    <w:rsid w:val="22488BCE"/>
    <w:rsid w:val="22592DD6"/>
    <w:rsid w:val="225A49A9"/>
    <w:rsid w:val="2278929C"/>
    <w:rsid w:val="22ADEEB8"/>
    <w:rsid w:val="22B9763B"/>
    <w:rsid w:val="22E29586"/>
    <w:rsid w:val="230802BB"/>
    <w:rsid w:val="232FC4AE"/>
    <w:rsid w:val="2331D05C"/>
    <w:rsid w:val="2343AB85"/>
    <w:rsid w:val="234FF58B"/>
    <w:rsid w:val="23528135"/>
    <w:rsid w:val="23651288"/>
    <w:rsid w:val="2366FB13"/>
    <w:rsid w:val="237709E2"/>
    <w:rsid w:val="23965A54"/>
    <w:rsid w:val="23CF5B3C"/>
    <w:rsid w:val="23E98D0A"/>
    <w:rsid w:val="23F423C9"/>
    <w:rsid w:val="2400C629"/>
    <w:rsid w:val="24111B7C"/>
    <w:rsid w:val="24263DD1"/>
    <w:rsid w:val="24408410"/>
    <w:rsid w:val="24443CBE"/>
    <w:rsid w:val="24573E7E"/>
    <w:rsid w:val="24613DFE"/>
    <w:rsid w:val="246984D7"/>
    <w:rsid w:val="249E463F"/>
    <w:rsid w:val="24CEEADB"/>
    <w:rsid w:val="24CF8F8C"/>
    <w:rsid w:val="24E03716"/>
    <w:rsid w:val="24ED5321"/>
    <w:rsid w:val="24F22C83"/>
    <w:rsid w:val="2508F239"/>
    <w:rsid w:val="251609E0"/>
    <w:rsid w:val="25170049"/>
    <w:rsid w:val="253DD683"/>
    <w:rsid w:val="254DBA8D"/>
    <w:rsid w:val="256D288A"/>
    <w:rsid w:val="25947F44"/>
    <w:rsid w:val="25A3A4FF"/>
    <w:rsid w:val="25B6F320"/>
    <w:rsid w:val="25BB15DE"/>
    <w:rsid w:val="25E8F4AE"/>
    <w:rsid w:val="25EAAB36"/>
    <w:rsid w:val="25F1310C"/>
    <w:rsid w:val="26043F41"/>
    <w:rsid w:val="2611A699"/>
    <w:rsid w:val="261589C8"/>
    <w:rsid w:val="261FE4D5"/>
    <w:rsid w:val="2653D61A"/>
    <w:rsid w:val="2660C569"/>
    <w:rsid w:val="2662AFAA"/>
    <w:rsid w:val="266744A2"/>
    <w:rsid w:val="268CCE45"/>
    <w:rsid w:val="26954AE6"/>
    <w:rsid w:val="26A167DD"/>
    <w:rsid w:val="26C408CF"/>
    <w:rsid w:val="26C7C58F"/>
    <w:rsid w:val="26D29F34"/>
    <w:rsid w:val="26D2F4BE"/>
    <w:rsid w:val="26DE4B97"/>
    <w:rsid w:val="26DE7C77"/>
    <w:rsid w:val="26FF5654"/>
    <w:rsid w:val="2725E649"/>
    <w:rsid w:val="2730A6C3"/>
    <w:rsid w:val="27636773"/>
    <w:rsid w:val="27746F52"/>
    <w:rsid w:val="27790F46"/>
    <w:rsid w:val="277BB98A"/>
    <w:rsid w:val="2784B068"/>
    <w:rsid w:val="27907532"/>
    <w:rsid w:val="27A5E16C"/>
    <w:rsid w:val="27BD9417"/>
    <w:rsid w:val="27CDF037"/>
    <w:rsid w:val="2800556E"/>
    <w:rsid w:val="281210B0"/>
    <w:rsid w:val="281353C6"/>
    <w:rsid w:val="2819B03A"/>
    <w:rsid w:val="2847D7B0"/>
    <w:rsid w:val="284FAFD7"/>
    <w:rsid w:val="2852C458"/>
    <w:rsid w:val="2867FAFB"/>
    <w:rsid w:val="286CF785"/>
    <w:rsid w:val="28AAEDD3"/>
    <w:rsid w:val="28ACEF03"/>
    <w:rsid w:val="28D8A18E"/>
    <w:rsid w:val="290846C9"/>
    <w:rsid w:val="29188FFB"/>
    <w:rsid w:val="2926DFBB"/>
    <w:rsid w:val="293CF66A"/>
    <w:rsid w:val="2958A9C1"/>
    <w:rsid w:val="2980A923"/>
    <w:rsid w:val="29E135DE"/>
    <w:rsid w:val="29E8D8A1"/>
    <w:rsid w:val="2A3533D5"/>
    <w:rsid w:val="2A4AB917"/>
    <w:rsid w:val="2A80125B"/>
    <w:rsid w:val="2A8B21C2"/>
    <w:rsid w:val="2AA2B7DF"/>
    <w:rsid w:val="2AA40B11"/>
    <w:rsid w:val="2ABB0D25"/>
    <w:rsid w:val="2AC60F0E"/>
    <w:rsid w:val="2AFE74E9"/>
    <w:rsid w:val="2B1850B1"/>
    <w:rsid w:val="2B1BEC1B"/>
    <w:rsid w:val="2B2E6E0F"/>
    <w:rsid w:val="2B74C02E"/>
    <w:rsid w:val="2B796F60"/>
    <w:rsid w:val="2B8FCB88"/>
    <w:rsid w:val="2BBAD0A3"/>
    <w:rsid w:val="2BBC343C"/>
    <w:rsid w:val="2BC35A37"/>
    <w:rsid w:val="2BC774D1"/>
    <w:rsid w:val="2BCB664F"/>
    <w:rsid w:val="2BCDC185"/>
    <w:rsid w:val="2BE02872"/>
    <w:rsid w:val="2BE6BEF1"/>
    <w:rsid w:val="2C1CDCF0"/>
    <w:rsid w:val="2C24D536"/>
    <w:rsid w:val="2C3F3044"/>
    <w:rsid w:val="2C410552"/>
    <w:rsid w:val="2C7B7685"/>
    <w:rsid w:val="2C9A443E"/>
    <w:rsid w:val="2CC874D4"/>
    <w:rsid w:val="2CCA7498"/>
    <w:rsid w:val="2CEB5CCE"/>
    <w:rsid w:val="2CEDBFD6"/>
    <w:rsid w:val="2D26BB13"/>
    <w:rsid w:val="2D2EA9A4"/>
    <w:rsid w:val="2D608881"/>
    <w:rsid w:val="2D6C7BDB"/>
    <w:rsid w:val="2DA18EA9"/>
    <w:rsid w:val="2DE9C5E6"/>
    <w:rsid w:val="2E05BAA0"/>
    <w:rsid w:val="2E0EAA92"/>
    <w:rsid w:val="2E15B753"/>
    <w:rsid w:val="2E1DA819"/>
    <w:rsid w:val="2E29C9B8"/>
    <w:rsid w:val="2E490CAC"/>
    <w:rsid w:val="2E4CF290"/>
    <w:rsid w:val="2E55447A"/>
    <w:rsid w:val="2E55AB0E"/>
    <w:rsid w:val="2E5E2A68"/>
    <w:rsid w:val="2E66EFDC"/>
    <w:rsid w:val="2E76A0B0"/>
    <w:rsid w:val="2E80037C"/>
    <w:rsid w:val="2EC9F735"/>
    <w:rsid w:val="2ECA1A5D"/>
    <w:rsid w:val="2EDD438C"/>
    <w:rsid w:val="2EF561DA"/>
    <w:rsid w:val="2EF986FC"/>
    <w:rsid w:val="2F0B586A"/>
    <w:rsid w:val="2F25661D"/>
    <w:rsid w:val="2F30BD34"/>
    <w:rsid w:val="2F44ABF8"/>
    <w:rsid w:val="2F5D2373"/>
    <w:rsid w:val="2F5EAFE4"/>
    <w:rsid w:val="2F750DD7"/>
    <w:rsid w:val="2F778329"/>
    <w:rsid w:val="2FA01440"/>
    <w:rsid w:val="2FA7ABBA"/>
    <w:rsid w:val="2FB1CCC0"/>
    <w:rsid w:val="2FBE5BA0"/>
    <w:rsid w:val="2FC4FB8E"/>
    <w:rsid w:val="2FD2F2B8"/>
    <w:rsid w:val="2FD3E894"/>
    <w:rsid w:val="2FD770F8"/>
    <w:rsid w:val="302931EC"/>
    <w:rsid w:val="3040F58B"/>
    <w:rsid w:val="304FAA94"/>
    <w:rsid w:val="3070E573"/>
    <w:rsid w:val="3087EFA9"/>
    <w:rsid w:val="309FC03F"/>
    <w:rsid w:val="30B78F91"/>
    <w:rsid w:val="30EF368E"/>
    <w:rsid w:val="3127E0A6"/>
    <w:rsid w:val="3132BFE4"/>
    <w:rsid w:val="3137287D"/>
    <w:rsid w:val="31380945"/>
    <w:rsid w:val="313D67AE"/>
    <w:rsid w:val="31521A23"/>
    <w:rsid w:val="319EE088"/>
    <w:rsid w:val="31C82D4D"/>
    <w:rsid w:val="3218B8C1"/>
    <w:rsid w:val="32287AD2"/>
    <w:rsid w:val="323DC33D"/>
    <w:rsid w:val="324BA57E"/>
    <w:rsid w:val="3252442D"/>
    <w:rsid w:val="32604CE3"/>
    <w:rsid w:val="32674AB9"/>
    <w:rsid w:val="327AC6B1"/>
    <w:rsid w:val="329979CD"/>
    <w:rsid w:val="32E9CE99"/>
    <w:rsid w:val="3318ACBD"/>
    <w:rsid w:val="334A7085"/>
    <w:rsid w:val="338889DB"/>
    <w:rsid w:val="33A7F384"/>
    <w:rsid w:val="33ABDE91"/>
    <w:rsid w:val="33C4A135"/>
    <w:rsid w:val="33CC7F3E"/>
    <w:rsid w:val="33CF9BAD"/>
    <w:rsid w:val="33E2621A"/>
    <w:rsid w:val="34230300"/>
    <w:rsid w:val="34383ADC"/>
    <w:rsid w:val="343A4BE9"/>
    <w:rsid w:val="343DDEBB"/>
    <w:rsid w:val="34536E65"/>
    <w:rsid w:val="3466E0FE"/>
    <w:rsid w:val="34674A61"/>
    <w:rsid w:val="34BA5C5F"/>
    <w:rsid w:val="34EE3F80"/>
    <w:rsid w:val="34F3B96A"/>
    <w:rsid w:val="351CD76B"/>
    <w:rsid w:val="35310B03"/>
    <w:rsid w:val="35321712"/>
    <w:rsid w:val="3541C7B7"/>
    <w:rsid w:val="3551E133"/>
    <w:rsid w:val="3585CC92"/>
    <w:rsid w:val="35AD71E9"/>
    <w:rsid w:val="35EA0FED"/>
    <w:rsid w:val="360DE1EA"/>
    <w:rsid w:val="363A2546"/>
    <w:rsid w:val="3652D7F6"/>
    <w:rsid w:val="36A10FA0"/>
    <w:rsid w:val="36CD1EBD"/>
    <w:rsid w:val="36E6C2B2"/>
    <w:rsid w:val="36EDD2B3"/>
    <w:rsid w:val="36EE15B2"/>
    <w:rsid w:val="3703C0C3"/>
    <w:rsid w:val="37154116"/>
    <w:rsid w:val="373D15C9"/>
    <w:rsid w:val="3789615E"/>
    <w:rsid w:val="379B7A12"/>
    <w:rsid w:val="37B9B44D"/>
    <w:rsid w:val="37E22A8E"/>
    <w:rsid w:val="37E7E1E8"/>
    <w:rsid w:val="37F9C199"/>
    <w:rsid w:val="380A67DC"/>
    <w:rsid w:val="380FB0B6"/>
    <w:rsid w:val="381400E3"/>
    <w:rsid w:val="38226781"/>
    <w:rsid w:val="3830E6A8"/>
    <w:rsid w:val="38868B46"/>
    <w:rsid w:val="388AC7A7"/>
    <w:rsid w:val="388FD26C"/>
    <w:rsid w:val="389772D9"/>
    <w:rsid w:val="38F802A5"/>
    <w:rsid w:val="38FEC0D8"/>
    <w:rsid w:val="39038D99"/>
    <w:rsid w:val="394C651C"/>
    <w:rsid w:val="3950C73F"/>
    <w:rsid w:val="3980413A"/>
    <w:rsid w:val="399028E2"/>
    <w:rsid w:val="39945B9A"/>
    <w:rsid w:val="39A4DD7C"/>
    <w:rsid w:val="39C2C032"/>
    <w:rsid w:val="39FCFCB7"/>
    <w:rsid w:val="3A122032"/>
    <w:rsid w:val="3A199A3C"/>
    <w:rsid w:val="3A617B37"/>
    <w:rsid w:val="3A7389A0"/>
    <w:rsid w:val="3A99A093"/>
    <w:rsid w:val="3AA8B13B"/>
    <w:rsid w:val="3ACA35F5"/>
    <w:rsid w:val="3B10F8CE"/>
    <w:rsid w:val="3B41B522"/>
    <w:rsid w:val="3B48516C"/>
    <w:rsid w:val="3B66604B"/>
    <w:rsid w:val="3B6B8747"/>
    <w:rsid w:val="3B9302B5"/>
    <w:rsid w:val="3BCEB4E6"/>
    <w:rsid w:val="3BDDAE16"/>
    <w:rsid w:val="3BE48E1F"/>
    <w:rsid w:val="3BFADF46"/>
    <w:rsid w:val="3C06D69F"/>
    <w:rsid w:val="3C0C64E8"/>
    <w:rsid w:val="3C12EC24"/>
    <w:rsid w:val="3C48B4A3"/>
    <w:rsid w:val="3C776BD7"/>
    <w:rsid w:val="3CF24AFA"/>
    <w:rsid w:val="3D0F86E3"/>
    <w:rsid w:val="3D101021"/>
    <w:rsid w:val="3D3FC212"/>
    <w:rsid w:val="3D401DBE"/>
    <w:rsid w:val="3D4AD075"/>
    <w:rsid w:val="3D61F603"/>
    <w:rsid w:val="3D86677E"/>
    <w:rsid w:val="3D89870A"/>
    <w:rsid w:val="3DA47EFC"/>
    <w:rsid w:val="3DA8C37D"/>
    <w:rsid w:val="3DC0AD41"/>
    <w:rsid w:val="3DC15739"/>
    <w:rsid w:val="3DCF6C5E"/>
    <w:rsid w:val="3DE237F3"/>
    <w:rsid w:val="3DE4CFF7"/>
    <w:rsid w:val="3E317A6B"/>
    <w:rsid w:val="3E34292D"/>
    <w:rsid w:val="3E42E58F"/>
    <w:rsid w:val="3E535BF1"/>
    <w:rsid w:val="3E5A5139"/>
    <w:rsid w:val="3E7FD941"/>
    <w:rsid w:val="3E94C1AB"/>
    <w:rsid w:val="3E963BF0"/>
    <w:rsid w:val="3ECA6B0D"/>
    <w:rsid w:val="3EF60108"/>
    <w:rsid w:val="3F0B9E70"/>
    <w:rsid w:val="3F34FC34"/>
    <w:rsid w:val="3F59E0AB"/>
    <w:rsid w:val="3F672D08"/>
    <w:rsid w:val="3F756D34"/>
    <w:rsid w:val="3F8166F2"/>
    <w:rsid w:val="3F8F0704"/>
    <w:rsid w:val="3F92DA34"/>
    <w:rsid w:val="3FABE67F"/>
    <w:rsid w:val="3FC470DF"/>
    <w:rsid w:val="3FC82A96"/>
    <w:rsid w:val="3FCF5372"/>
    <w:rsid w:val="3FE00268"/>
    <w:rsid w:val="3FE3DCDD"/>
    <w:rsid w:val="3FF236D5"/>
    <w:rsid w:val="400AC416"/>
    <w:rsid w:val="402813FB"/>
    <w:rsid w:val="40802ED8"/>
    <w:rsid w:val="40806D45"/>
    <w:rsid w:val="40A87CDE"/>
    <w:rsid w:val="40B4B103"/>
    <w:rsid w:val="40E353D8"/>
    <w:rsid w:val="40E811FD"/>
    <w:rsid w:val="414755F5"/>
    <w:rsid w:val="41804F4F"/>
    <w:rsid w:val="41AB5EC7"/>
    <w:rsid w:val="41B57D6F"/>
    <w:rsid w:val="41BB6569"/>
    <w:rsid w:val="41C6F450"/>
    <w:rsid w:val="41CAB44C"/>
    <w:rsid w:val="41CC5383"/>
    <w:rsid w:val="41E9B14F"/>
    <w:rsid w:val="41FC764D"/>
    <w:rsid w:val="420247C3"/>
    <w:rsid w:val="4212945D"/>
    <w:rsid w:val="421700E9"/>
    <w:rsid w:val="42273801"/>
    <w:rsid w:val="4239C9E8"/>
    <w:rsid w:val="424C8528"/>
    <w:rsid w:val="42855840"/>
    <w:rsid w:val="42B63D81"/>
    <w:rsid w:val="42B763B1"/>
    <w:rsid w:val="42C972A1"/>
    <w:rsid w:val="42CF56B1"/>
    <w:rsid w:val="431BBDC7"/>
    <w:rsid w:val="43250C97"/>
    <w:rsid w:val="43459572"/>
    <w:rsid w:val="436DC231"/>
    <w:rsid w:val="4383D056"/>
    <w:rsid w:val="439A7A5F"/>
    <w:rsid w:val="43A29DC9"/>
    <w:rsid w:val="43C3B638"/>
    <w:rsid w:val="43D5E58D"/>
    <w:rsid w:val="441B71EC"/>
    <w:rsid w:val="441BF25A"/>
    <w:rsid w:val="442C4D46"/>
    <w:rsid w:val="442FF89E"/>
    <w:rsid w:val="4467314D"/>
    <w:rsid w:val="44A4E3BD"/>
    <w:rsid w:val="44B5C090"/>
    <w:rsid w:val="44C8B819"/>
    <w:rsid w:val="44ECABD2"/>
    <w:rsid w:val="44EDC4C6"/>
    <w:rsid w:val="44F8434B"/>
    <w:rsid w:val="452F73A3"/>
    <w:rsid w:val="453C6784"/>
    <w:rsid w:val="4543B4D7"/>
    <w:rsid w:val="4572B62A"/>
    <w:rsid w:val="45917888"/>
    <w:rsid w:val="459FAD04"/>
    <w:rsid w:val="45AD235F"/>
    <w:rsid w:val="45CF0C11"/>
    <w:rsid w:val="461919BC"/>
    <w:rsid w:val="462225A3"/>
    <w:rsid w:val="46342A24"/>
    <w:rsid w:val="463817BF"/>
    <w:rsid w:val="463C859A"/>
    <w:rsid w:val="465106E6"/>
    <w:rsid w:val="466A1CCD"/>
    <w:rsid w:val="46754042"/>
    <w:rsid w:val="4678F450"/>
    <w:rsid w:val="4689642E"/>
    <w:rsid w:val="46AF0FAE"/>
    <w:rsid w:val="46F8F9AF"/>
    <w:rsid w:val="470EA9D9"/>
    <w:rsid w:val="4719367C"/>
    <w:rsid w:val="476FB3CE"/>
    <w:rsid w:val="479DECCA"/>
    <w:rsid w:val="47DA154D"/>
    <w:rsid w:val="481444C7"/>
    <w:rsid w:val="482BB776"/>
    <w:rsid w:val="48303844"/>
    <w:rsid w:val="483EEACE"/>
    <w:rsid w:val="4841F534"/>
    <w:rsid w:val="4842AA2C"/>
    <w:rsid w:val="4844746B"/>
    <w:rsid w:val="484FA26E"/>
    <w:rsid w:val="48648CE8"/>
    <w:rsid w:val="486F19C4"/>
    <w:rsid w:val="4873484B"/>
    <w:rsid w:val="487DD52F"/>
    <w:rsid w:val="48920F03"/>
    <w:rsid w:val="48A5176D"/>
    <w:rsid w:val="48C94B17"/>
    <w:rsid w:val="48D4C918"/>
    <w:rsid w:val="48E49336"/>
    <w:rsid w:val="48FA590B"/>
    <w:rsid w:val="4905A7F2"/>
    <w:rsid w:val="490EDDEE"/>
    <w:rsid w:val="4935A559"/>
    <w:rsid w:val="4965ACA1"/>
    <w:rsid w:val="496991C0"/>
    <w:rsid w:val="4974C627"/>
    <w:rsid w:val="49760BB5"/>
    <w:rsid w:val="497F4E0F"/>
    <w:rsid w:val="498BB2F1"/>
    <w:rsid w:val="49A36704"/>
    <w:rsid w:val="49E8C29A"/>
    <w:rsid w:val="49F113DE"/>
    <w:rsid w:val="4A14FA56"/>
    <w:rsid w:val="4A2D04D2"/>
    <w:rsid w:val="4A4E4F26"/>
    <w:rsid w:val="4A599ECC"/>
    <w:rsid w:val="4A5EF6FE"/>
    <w:rsid w:val="4A61AA8D"/>
    <w:rsid w:val="4A6AA982"/>
    <w:rsid w:val="4A91CC42"/>
    <w:rsid w:val="4A9D0839"/>
    <w:rsid w:val="4ACCC838"/>
    <w:rsid w:val="4AD7B9BA"/>
    <w:rsid w:val="4AF32CFF"/>
    <w:rsid w:val="4AFC50C9"/>
    <w:rsid w:val="4B0C5461"/>
    <w:rsid w:val="4B2FBB26"/>
    <w:rsid w:val="4B3E22FE"/>
    <w:rsid w:val="4B745533"/>
    <w:rsid w:val="4B88DA1E"/>
    <w:rsid w:val="4BA97713"/>
    <w:rsid w:val="4BC7EC39"/>
    <w:rsid w:val="4BDFA885"/>
    <w:rsid w:val="4BF5BFDD"/>
    <w:rsid w:val="4C07DD86"/>
    <w:rsid w:val="4C248398"/>
    <w:rsid w:val="4C24F750"/>
    <w:rsid w:val="4C2A28B9"/>
    <w:rsid w:val="4C2E07F2"/>
    <w:rsid w:val="4C64E89F"/>
    <w:rsid w:val="4C7CB518"/>
    <w:rsid w:val="4C817CA4"/>
    <w:rsid w:val="4CAA1D5C"/>
    <w:rsid w:val="4CB39111"/>
    <w:rsid w:val="4CDE9EEB"/>
    <w:rsid w:val="4CEDF4F5"/>
    <w:rsid w:val="4D0E99B9"/>
    <w:rsid w:val="4D244B18"/>
    <w:rsid w:val="4D440FA6"/>
    <w:rsid w:val="4D526083"/>
    <w:rsid w:val="4D57DEFC"/>
    <w:rsid w:val="4DC410CC"/>
    <w:rsid w:val="4E1132CD"/>
    <w:rsid w:val="4E8391D8"/>
    <w:rsid w:val="4E9193D5"/>
    <w:rsid w:val="4EA8DE63"/>
    <w:rsid w:val="4EE05EC0"/>
    <w:rsid w:val="4F1E7E7C"/>
    <w:rsid w:val="4F2875C3"/>
    <w:rsid w:val="4F2C64DC"/>
    <w:rsid w:val="4F3B2F6B"/>
    <w:rsid w:val="4F42337D"/>
    <w:rsid w:val="4F43AFDA"/>
    <w:rsid w:val="4F540586"/>
    <w:rsid w:val="4F728A5F"/>
    <w:rsid w:val="4F9D5659"/>
    <w:rsid w:val="4FC4F8D2"/>
    <w:rsid w:val="4FC51DBC"/>
    <w:rsid w:val="4FF803BA"/>
    <w:rsid w:val="501EF3C4"/>
    <w:rsid w:val="5046A6EC"/>
    <w:rsid w:val="507AC45D"/>
    <w:rsid w:val="5081AEF2"/>
    <w:rsid w:val="508FE056"/>
    <w:rsid w:val="50957CB0"/>
    <w:rsid w:val="50AB8BE6"/>
    <w:rsid w:val="50E20AF4"/>
    <w:rsid w:val="50E88B53"/>
    <w:rsid w:val="50F41F9D"/>
    <w:rsid w:val="50FE0EB6"/>
    <w:rsid w:val="5105E0F9"/>
    <w:rsid w:val="510D83EA"/>
    <w:rsid w:val="5131F8BF"/>
    <w:rsid w:val="513DD13B"/>
    <w:rsid w:val="513FF568"/>
    <w:rsid w:val="517B02E6"/>
    <w:rsid w:val="518D278C"/>
    <w:rsid w:val="51902172"/>
    <w:rsid w:val="51A8A94A"/>
    <w:rsid w:val="51CF4574"/>
    <w:rsid w:val="51D392A0"/>
    <w:rsid w:val="51F5C8F6"/>
    <w:rsid w:val="52015C43"/>
    <w:rsid w:val="520B78F5"/>
    <w:rsid w:val="5214AA55"/>
    <w:rsid w:val="521E6A66"/>
    <w:rsid w:val="5229C015"/>
    <w:rsid w:val="5239287A"/>
    <w:rsid w:val="524DE61B"/>
    <w:rsid w:val="526B1039"/>
    <w:rsid w:val="526FA3C0"/>
    <w:rsid w:val="5274A117"/>
    <w:rsid w:val="528C46A8"/>
    <w:rsid w:val="52D5DE39"/>
    <w:rsid w:val="52D88362"/>
    <w:rsid w:val="52EA10A2"/>
    <w:rsid w:val="530329FC"/>
    <w:rsid w:val="530EF0B1"/>
    <w:rsid w:val="531034C9"/>
    <w:rsid w:val="532C82CC"/>
    <w:rsid w:val="5372D503"/>
    <w:rsid w:val="53C75918"/>
    <w:rsid w:val="53C84357"/>
    <w:rsid w:val="53D142CB"/>
    <w:rsid w:val="53D2BE89"/>
    <w:rsid w:val="53E22344"/>
    <w:rsid w:val="53F14774"/>
    <w:rsid w:val="5419D3A7"/>
    <w:rsid w:val="541B2777"/>
    <w:rsid w:val="548A55B4"/>
    <w:rsid w:val="549D739C"/>
    <w:rsid w:val="54B169D6"/>
    <w:rsid w:val="54D22FAA"/>
    <w:rsid w:val="54D7CD4E"/>
    <w:rsid w:val="54E3DB28"/>
    <w:rsid w:val="552E8E54"/>
    <w:rsid w:val="5535ECCB"/>
    <w:rsid w:val="554B80D1"/>
    <w:rsid w:val="5572282C"/>
    <w:rsid w:val="5599518F"/>
    <w:rsid w:val="55B7BBE7"/>
    <w:rsid w:val="55B7E7E1"/>
    <w:rsid w:val="55E180BC"/>
    <w:rsid w:val="55E33162"/>
    <w:rsid w:val="55F23C94"/>
    <w:rsid w:val="55F8DF00"/>
    <w:rsid w:val="55FA6A8B"/>
    <w:rsid w:val="5607D21F"/>
    <w:rsid w:val="561A3E12"/>
    <w:rsid w:val="56283A40"/>
    <w:rsid w:val="564B0CB9"/>
    <w:rsid w:val="56501939"/>
    <w:rsid w:val="56786E07"/>
    <w:rsid w:val="56A625DF"/>
    <w:rsid w:val="56AD0379"/>
    <w:rsid w:val="56B82038"/>
    <w:rsid w:val="56CCD46B"/>
    <w:rsid w:val="56D33354"/>
    <w:rsid w:val="575402FD"/>
    <w:rsid w:val="5763CAEC"/>
    <w:rsid w:val="576414C2"/>
    <w:rsid w:val="5766F5F1"/>
    <w:rsid w:val="57A00013"/>
    <w:rsid w:val="57E842B4"/>
    <w:rsid w:val="5818FE93"/>
    <w:rsid w:val="583BD8B0"/>
    <w:rsid w:val="5840F1FC"/>
    <w:rsid w:val="584A932B"/>
    <w:rsid w:val="5894064B"/>
    <w:rsid w:val="58B7F0E0"/>
    <w:rsid w:val="58E5E4F0"/>
    <w:rsid w:val="58F40642"/>
    <w:rsid w:val="58F5AAB8"/>
    <w:rsid w:val="5905AFD4"/>
    <w:rsid w:val="59105539"/>
    <w:rsid w:val="59277FDE"/>
    <w:rsid w:val="59316945"/>
    <w:rsid w:val="598299F5"/>
    <w:rsid w:val="598CFBF5"/>
    <w:rsid w:val="59A0685C"/>
    <w:rsid w:val="59A2619C"/>
    <w:rsid w:val="59A9B0D3"/>
    <w:rsid w:val="59B680B9"/>
    <w:rsid w:val="59D01FC7"/>
    <w:rsid w:val="5A18DD91"/>
    <w:rsid w:val="5A5815D2"/>
    <w:rsid w:val="5A5D2630"/>
    <w:rsid w:val="5A730826"/>
    <w:rsid w:val="5AA257C2"/>
    <w:rsid w:val="5AA7AE57"/>
    <w:rsid w:val="5AA83F66"/>
    <w:rsid w:val="5AB9FB78"/>
    <w:rsid w:val="5AD61286"/>
    <w:rsid w:val="5AF57EB2"/>
    <w:rsid w:val="5AF5AB37"/>
    <w:rsid w:val="5B02A443"/>
    <w:rsid w:val="5B0327F4"/>
    <w:rsid w:val="5B0797BF"/>
    <w:rsid w:val="5B138B2B"/>
    <w:rsid w:val="5B29ABDB"/>
    <w:rsid w:val="5B2D7AF8"/>
    <w:rsid w:val="5B55BDE1"/>
    <w:rsid w:val="5B6A5049"/>
    <w:rsid w:val="5B74418A"/>
    <w:rsid w:val="5B7A8AEB"/>
    <w:rsid w:val="5B8F1D5C"/>
    <w:rsid w:val="5BDF2C22"/>
    <w:rsid w:val="5BF5C569"/>
    <w:rsid w:val="5BFEB29B"/>
    <w:rsid w:val="5C292893"/>
    <w:rsid w:val="5C58D5A5"/>
    <w:rsid w:val="5C5A23EF"/>
    <w:rsid w:val="5C60B328"/>
    <w:rsid w:val="5C6C177B"/>
    <w:rsid w:val="5CA9475B"/>
    <w:rsid w:val="5CD33FEE"/>
    <w:rsid w:val="5CE7B999"/>
    <w:rsid w:val="5D1329FE"/>
    <w:rsid w:val="5D502397"/>
    <w:rsid w:val="5D55DFA1"/>
    <w:rsid w:val="5D764D6F"/>
    <w:rsid w:val="5DA410E5"/>
    <w:rsid w:val="5DC64CAB"/>
    <w:rsid w:val="5DC78821"/>
    <w:rsid w:val="5DF9CE57"/>
    <w:rsid w:val="5DFCB8A1"/>
    <w:rsid w:val="5E0ECCA1"/>
    <w:rsid w:val="5E1D0671"/>
    <w:rsid w:val="5E200778"/>
    <w:rsid w:val="5E5F9B5D"/>
    <w:rsid w:val="5E73AEE3"/>
    <w:rsid w:val="5E7EF84E"/>
    <w:rsid w:val="5E8A0910"/>
    <w:rsid w:val="5EBEEF72"/>
    <w:rsid w:val="5EE5DFC5"/>
    <w:rsid w:val="5EFD9766"/>
    <w:rsid w:val="5F045CA1"/>
    <w:rsid w:val="5F0CCB1B"/>
    <w:rsid w:val="5F215AEF"/>
    <w:rsid w:val="5F2EBF03"/>
    <w:rsid w:val="5F39ED50"/>
    <w:rsid w:val="5F3D4010"/>
    <w:rsid w:val="5F3D9AA3"/>
    <w:rsid w:val="5F7DE013"/>
    <w:rsid w:val="5F861AC3"/>
    <w:rsid w:val="5F8AAF0B"/>
    <w:rsid w:val="5F98762C"/>
    <w:rsid w:val="5F9E39D9"/>
    <w:rsid w:val="5FD927E3"/>
    <w:rsid w:val="5FD9F886"/>
    <w:rsid w:val="600A0E2D"/>
    <w:rsid w:val="601E0258"/>
    <w:rsid w:val="602A6E01"/>
    <w:rsid w:val="60391CBC"/>
    <w:rsid w:val="604E7395"/>
    <w:rsid w:val="605E7D6D"/>
    <w:rsid w:val="6075D5D1"/>
    <w:rsid w:val="60C73D0E"/>
    <w:rsid w:val="60C8A1B0"/>
    <w:rsid w:val="60D36E8E"/>
    <w:rsid w:val="60E69480"/>
    <w:rsid w:val="60EFB836"/>
    <w:rsid w:val="60FC2B31"/>
    <w:rsid w:val="60FC350F"/>
    <w:rsid w:val="6109F468"/>
    <w:rsid w:val="611A7E3B"/>
    <w:rsid w:val="61465BC7"/>
    <w:rsid w:val="614E60DE"/>
    <w:rsid w:val="615B9538"/>
    <w:rsid w:val="616F4E0F"/>
    <w:rsid w:val="6212FA34"/>
    <w:rsid w:val="621BD6F1"/>
    <w:rsid w:val="628F96A8"/>
    <w:rsid w:val="62A66831"/>
    <w:rsid w:val="62B09C5B"/>
    <w:rsid w:val="62B4155E"/>
    <w:rsid w:val="62D842B7"/>
    <w:rsid w:val="62DD7A72"/>
    <w:rsid w:val="62E26B3C"/>
    <w:rsid w:val="633C9269"/>
    <w:rsid w:val="633D3235"/>
    <w:rsid w:val="6361CFBB"/>
    <w:rsid w:val="639B89D2"/>
    <w:rsid w:val="639BBE35"/>
    <w:rsid w:val="63C4D50A"/>
    <w:rsid w:val="63F9FBCD"/>
    <w:rsid w:val="6407D1F7"/>
    <w:rsid w:val="64138492"/>
    <w:rsid w:val="64221FCC"/>
    <w:rsid w:val="64317F66"/>
    <w:rsid w:val="6444E709"/>
    <w:rsid w:val="645A509E"/>
    <w:rsid w:val="64662E0D"/>
    <w:rsid w:val="649753CF"/>
    <w:rsid w:val="64A2EB6E"/>
    <w:rsid w:val="64D97C9C"/>
    <w:rsid w:val="64E4B5E2"/>
    <w:rsid w:val="64FE4BCE"/>
    <w:rsid w:val="652044B7"/>
    <w:rsid w:val="652E9C88"/>
    <w:rsid w:val="65321D79"/>
    <w:rsid w:val="65981A74"/>
    <w:rsid w:val="65EAF5C7"/>
    <w:rsid w:val="66237549"/>
    <w:rsid w:val="6628A6BF"/>
    <w:rsid w:val="66570744"/>
    <w:rsid w:val="665F3657"/>
    <w:rsid w:val="667CC8B7"/>
    <w:rsid w:val="66BBA039"/>
    <w:rsid w:val="66C51B08"/>
    <w:rsid w:val="66E4D336"/>
    <w:rsid w:val="66FF10C3"/>
    <w:rsid w:val="6708FEE1"/>
    <w:rsid w:val="6718E12C"/>
    <w:rsid w:val="67764224"/>
    <w:rsid w:val="6776BEF2"/>
    <w:rsid w:val="678462A4"/>
    <w:rsid w:val="67916703"/>
    <w:rsid w:val="67B44F40"/>
    <w:rsid w:val="67C91289"/>
    <w:rsid w:val="67DE0274"/>
    <w:rsid w:val="67E84971"/>
    <w:rsid w:val="67EAD528"/>
    <w:rsid w:val="67F57528"/>
    <w:rsid w:val="67F8EB2B"/>
    <w:rsid w:val="6808EEDB"/>
    <w:rsid w:val="68130E62"/>
    <w:rsid w:val="681AF574"/>
    <w:rsid w:val="681E6C6C"/>
    <w:rsid w:val="6820C14D"/>
    <w:rsid w:val="682C8B45"/>
    <w:rsid w:val="683C1A52"/>
    <w:rsid w:val="684D50EF"/>
    <w:rsid w:val="685DFA8A"/>
    <w:rsid w:val="68676361"/>
    <w:rsid w:val="6868BD05"/>
    <w:rsid w:val="6868FA02"/>
    <w:rsid w:val="686CE469"/>
    <w:rsid w:val="68943D7B"/>
    <w:rsid w:val="68963D33"/>
    <w:rsid w:val="691A0658"/>
    <w:rsid w:val="691B4997"/>
    <w:rsid w:val="691D293C"/>
    <w:rsid w:val="69309F82"/>
    <w:rsid w:val="69335264"/>
    <w:rsid w:val="69380611"/>
    <w:rsid w:val="694A4CD0"/>
    <w:rsid w:val="694E5050"/>
    <w:rsid w:val="6959154D"/>
    <w:rsid w:val="696B6BE3"/>
    <w:rsid w:val="697259EE"/>
    <w:rsid w:val="69A5C132"/>
    <w:rsid w:val="69BED12D"/>
    <w:rsid w:val="69D33CFA"/>
    <w:rsid w:val="69F18950"/>
    <w:rsid w:val="6A03924A"/>
    <w:rsid w:val="6A17606B"/>
    <w:rsid w:val="6A293C94"/>
    <w:rsid w:val="6A36BB74"/>
    <w:rsid w:val="6A39020C"/>
    <w:rsid w:val="6A4D587B"/>
    <w:rsid w:val="6A686434"/>
    <w:rsid w:val="6A6ABADA"/>
    <w:rsid w:val="6A7B12F4"/>
    <w:rsid w:val="6A7B57BE"/>
    <w:rsid w:val="6A87E12E"/>
    <w:rsid w:val="6ADB70AA"/>
    <w:rsid w:val="6AE1934C"/>
    <w:rsid w:val="6AEE14AD"/>
    <w:rsid w:val="6AF77843"/>
    <w:rsid w:val="6B072554"/>
    <w:rsid w:val="6B0D1E40"/>
    <w:rsid w:val="6B359804"/>
    <w:rsid w:val="6B3EE3D6"/>
    <w:rsid w:val="6B4BE878"/>
    <w:rsid w:val="6B6ABDE8"/>
    <w:rsid w:val="6B7B37EB"/>
    <w:rsid w:val="6B8C92C5"/>
    <w:rsid w:val="6B9F79A5"/>
    <w:rsid w:val="6BB0A7D4"/>
    <w:rsid w:val="6BBB9534"/>
    <w:rsid w:val="6BCBD73D"/>
    <w:rsid w:val="6BCD91A8"/>
    <w:rsid w:val="6BE2F482"/>
    <w:rsid w:val="6C0894CB"/>
    <w:rsid w:val="6C306230"/>
    <w:rsid w:val="6C4EDFCD"/>
    <w:rsid w:val="6C828BAF"/>
    <w:rsid w:val="6C85440E"/>
    <w:rsid w:val="6CA2869C"/>
    <w:rsid w:val="6CDB1AA4"/>
    <w:rsid w:val="6CE3B4A0"/>
    <w:rsid w:val="6CFFB30C"/>
    <w:rsid w:val="6D050C24"/>
    <w:rsid w:val="6D12E277"/>
    <w:rsid w:val="6D2213E1"/>
    <w:rsid w:val="6D2849AA"/>
    <w:rsid w:val="6D2854A8"/>
    <w:rsid w:val="6D2C40C4"/>
    <w:rsid w:val="6D3F0B5B"/>
    <w:rsid w:val="6D58C671"/>
    <w:rsid w:val="6D6331A7"/>
    <w:rsid w:val="6D689267"/>
    <w:rsid w:val="6D6D8412"/>
    <w:rsid w:val="6D84F0EA"/>
    <w:rsid w:val="6D9BBF30"/>
    <w:rsid w:val="6DA11F83"/>
    <w:rsid w:val="6DB9CE71"/>
    <w:rsid w:val="6DBAD368"/>
    <w:rsid w:val="6DD2E8E4"/>
    <w:rsid w:val="6DFB5DCF"/>
    <w:rsid w:val="6E176009"/>
    <w:rsid w:val="6E1D170B"/>
    <w:rsid w:val="6E2197D7"/>
    <w:rsid w:val="6E41C8CD"/>
    <w:rsid w:val="6E59E4D2"/>
    <w:rsid w:val="6E6CA475"/>
    <w:rsid w:val="6E726E6D"/>
    <w:rsid w:val="6E757FFC"/>
    <w:rsid w:val="6E8D5331"/>
    <w:rsid w:val="6EA9092D"/>
    <w:rsid w:val="6EB26DE7"/>
    <w:rsid w:val="6EC428DA"/>
    <w:rsid w:val="6EE78867"/>
    <w:rsid w:val="6EFB99D5"/>
    <w:rsid w:val="6F119185"/>
    <w:rsid w:val="6F1A0807"/>
    <w:rsid w:val="6F1AF155"/>
    <w:rsid w:val="6F1EF58D"/>
    <w:rsid w:val="6F2C45F7"/>
    <w:rsid w:val="6F3AE690"/>
    <w:rsid w:val="6F3DC4FC"/>
    <w:rsid w:val="6F3F4AC7"/>
    <w:rsid w:val="6F4D0115"/>
    <w:rsid w:val="6F4E18F3"/>
    <w:rsid w:val="6F7CAC96"/>
    <w:rsid w:val="6F86C2A9"/>
    <w:rsid w:val="6F9E33BE"/>
    <w:rsid w:val="6F9E5721"/>
    <w:rsid w:val="6FA8D725"/>
    <w:rsid w:val="6FC3B330"/>
    <w:rsid w:val="6FD498C4"/>
    <w:rsid w:val="6FD7A916"/>
    <w:rsid w:val="6FDC080A"/>
    <w:rsid w:val="6FE95D2B"/>
    <w:rsid w:val="6FF96ABA"/>
    <w:rsid w:val="700AD3F7"/>
    <w:rsid w:val="7024F396"/>
    <w:rsid w:val="702B581F"/>
    <w:rsid w:val="703B7340"/>
    <w:rsid w:val="7055751B"/>
    <w:rsid w:val="705E7AA2"/>
    <w:rsid w:val="7073B4A9"/>
    <w:rsid w:val="70782FE2"/>
    <w:rsid w:val="708455AD"/>
    <w:rsid w:val="70865893"/>
    <w:rsid w:val="70A56354"/>
    <w:rsid w:val="70AD6055"/>
    <w:rsid w:val="70D092BF"/>
    <w:rsid w:val="70DB127E"/>
    <w:rsid w:val="711E5785"/>
    <w:rsid w:val="713CD78B"/>
    <w:rsid w:val="717A2CBE"/>
    <w:rsid w:val="71811F88"/>
    <w:rsid w:val="71BD6C2D"/>
    <w:rsid w:val="71C051D1"/>
    <w:rsid w:val="71C1433F"/>
    <w:rsid w:val="71DBC112"/>
    <w:rsid w:val="71DF4FE4"/>
    <w:rsid w:val="71F8241D"/>
    <w:rsid w:val="721A167D"/>
    <w:rsid w:val="725C5FAE"/>
    <w:rsid w:val="726219DF"/>
    <w:rsid w:val="727FC161"/>
    <w:rsid w:val="728141CA"/>
    <w:rsid w:val="729E1851"/>
    <w:rsid w:val="729E4E01"/>
    <w:rsid w:val="72AC197C"/>
    <w:rsid w:val="72E1BB57"/>
    <w:rsid w:val="72EF2834"/>
    <w:rsid w:val="730767A0"/>
    <w:rsid w:val="73166F66"/>
    <w:rsid w:val="733547A9"/>
    <w:rsid w:val="734F63EB"/>
    <w:rsid w:val="73867B0C"/>
    <w:rsid w:val="739E39F4"/>
    <w:rsid w:val="73AFBACD"/>
    <w:rsid w:val="73C3AB46"/>
    <w:rsid w:val="73D905EC"/>
    <w:rsid w:val="73DE52E2"/>
    <w:rsid w:val="73FD9299"/>
    <w:rsid w:val="74460F82"/>
    <w:rsid w:val="7452A687"/>
    <w:rsid w:val="745F6706"/>
    <w:rsid w:val="745F8D5B"/>
    <w:rsid w:val="747C1061"/>
    <w:rsid w:val="7484B551"/>
    <w:rsid w:val="74A69B85"/>
    <w:rsid w:val="74AA0EAE"/>
    <w:rsid w:val="74B43513"/>
    <w:rsid w:val="74B69896"/>
    <w:rsid w:val="74C9E6CB"/>
    <w:rsid w:val="74CC7981"/>
    <w:rsid w:val="7505D20A"/>
    <w:rsid w:val="7509D10F"/>
    <w:rsid w:val="750E6DF5"/>
    <w:rsid w:val="75218214"/>
    <w:rsid w:val="753D966D"/>
    <w:rsid w:val="756CE41F"/>
    <w:rsid w:val="75783859"/>
    <w:rsid w:val="758D963A"/>
    <w:rsid w:val="75A7A0DE"/>
    <w:rsid w:val="75C823CF"/>
    <w:rsid w:val="75CEC630"/>
    <w:rsid w:val="75E56FBB"/>
    <w:rsid w:val="75EB4A57"/>
    <w:rsid w:val="75F0DC99"/>
    <w:rsid w:val="761DDF9D"/>
    <w:rsid w:val="76210125"/>
    <w:rsid w:val="7664B62C"/>
    <w:rsid w:val="76838466"/>
    <w:rsid w:val="76AB4E56"/>
    <w:rsid w:val="76AE135B"/>
    <w:rsid w:val="76B099C1"/>
    <w:rsid w:val="76B8C756"/>
    <w:rsid w:val="76C636F4"/>
    <w:rsid w:val="76C74E3D"/>
    <w:rsid w:val="76D491EE"/>
    <w:rsid w:val="76D526D2"/>
    <w:rsid w:val="76EBFC31"/>
    <w:rsid w:val="76EEB16E"/>
    <w:rsid w:val="7701CF90"/>
    <w:rsid w:val="770500E9"/>
    <w:rsid w:val="771C6DBE"/>
    <w:rsid w:val="771EC66D"/>
    <w:rsid w:val="77214185"/>
    <w:rsid w:val="7739345B"/>
    <w:rsid w:val="774429FD"/>
    <w:rsid w:val="775FFE15"/>
    <w:rsid w:val="77638B84"/>
    <w:rsid w:val="778F49E2"/>
    <w:rsid w:val="7793E305"/>
    <w:rsid w:val="7798B52E"/>
    <w:rsid w:val="77A99527"/>
    <w:rsid w:val="77B2FCF5"/>
    <w:rsid w:val="77DDA2C5"/>
    <w:rsid w:val="77ECEA67"/>
    <w:rsid w:val="77F5A1DA"/>
    <w:rsid w:val="77FC7076"/>
    <w:rsid w:val="78393E88"/>
    <w:rsid w:val="7841D171"/>
    <w:rsid w:val="784BFA8D"/>
    <w:rsid w:val="786CFE6D"/>
    <w:rsid w:val="786D0BA9"/>
    <w:rsid w:val="787C7415"/>
    <w:rsid w:val="787C7BBD"/>
    <w:rsid w:val="787D6232"/>
    <w:rsid w:val="78875763"/>
    <w:rsid w:val="789D031E"/>
    <w:rsid w:val="78D8FDD4"/>
    <w:rsid w:val="790B9837"/>
    <w:rsid w:val="7914B3EA"/>
    <w:rsid w:val="791E92BA"/>
    <w:rsid w:val="794A774E"/>
    <w:rsid w:val="7963132A"/>
    <w:rsid w:val="79676600"/>
    <w:rsid w:val="79829C47"/>
    <w:rsid w:val="7992E2F9"/>
    <w:rsid w:val="79A6D0BB"/>
    <w:rsid w:val="79D9F0C9"/>
    <w:rsid w:val="79DDC02B"/>
    <w:rsid w:val="79DE4767"/>
    <w:rsid w:val="7A175A4F"/>
    <w:rsid w:val="7A1AF267"/>
    <w:rsid w:val="7A566EA7"/>
    <w:rsid w:val="7A652472"/>
    <w:rsid w:val="7A9F590B"/>
    <w:rsid w:val="7ABD844A"/>
    <w:rsid w:val="7ADB0EAF"/>
    <w:rsid w:val="7B001AE7"/>
    <w:rsid w:val="7B169E74"/>
    <w:rsid w:val="7B1D591E"/>
    <w:rsid w:val="7B401044"/>
    <w:rsid w:val="7B43999E"/>
    <w:rsid w:val="7B511DE5"/>
    <w:rsid w:val="7B5174F4"/>
    <w:rsid w:val="7B563A01"/>
    <w:rsid w:val="7B71809A"/>
    <w:rsid w:val="7B742A12"/>
    <w:rsid w:val="7B775815"/>
    <w:rsid w:val="7BABFA50"/>
    <w:rsid w:val="7BC2C77E"/>
    <w:rsid w:val="7BD44369"/>
    <w:rsid w:val="7BD69780"/>
    <w:rsid w:val="7BD7C793"/>
    <w:rsid w:val="7BDCFB92"/>
    <w:rsid w:val="7C18174E"/>
    <w:rsid w:val="7C2CD40D"/>
    <w:rsid w:val="7C3B9230"/>
    <w:rsid w:val="7C4E5544"/>
    <w:rsid w:val="7C53667A"/>
    <w:rsid w:val="7C85B4E4"/>
    <w:rsid w:val="7C941A1F"/>
    <w:rsid w:val="7CD26DFC"/>
    <w:rsid w:val="7CDC40EB"/>
    <w:rsid w:val="7D061AA4"/>
    <w:rsid w:val="7D382ABD"/>
    <w:rsid w:val="7D3FE275"/>
    <w:rsid w:val="7D41BE58"/>
    <w:rsid w:val="7D5B9B09"/>
    <w:rsid w:val="7DA525D3"/>
    <w:rsid w:val="7DC77467"/>
    <w:rsid w:val="7DD299C6"/>
    <w:rsid w:val="7DE224EA"/>
    <w:rsid w:val="7DE9C9B2"/>
    <w:rsid w:val="7DF928B0"/>
    <w:rsid w:val="7E0FC0ED"/>
    <w:rsid w:val="7E1F48CA"/>
    <w:rsid w:val="7E23628D"/>
    <w:rsid w:val="7E23D00B"/>
    <w:rsid w:val="7E475E6D"/>
    <w:rsid w:val="7ED5AD58"/>
    <w:rsid w:val="7EF6604B"/>
    <w:rsid w:val="7EF710BC"/>
    <w:rsid w:val="7F14DE27"/>
    <w:rsid w:val="7F3578D8"/>
    <w:rsid w:val="7F657D32"/>
    <w:rsid w:val="7F7DD068"/>
    <w:rsid w:val="7FA4AAFF"/>
    <w:rsid w:val="7FDA16C3"/>
    <w:rsid w:val="7FE6C8A5"/>
    <w:rsid w:val="7FE98819"/>
    <w:rsid w:val="7FF82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589C8"/>
  <w15:chartTrackingRefBased/>
  <w15:docId w15:val="{B0D2D7DD-2BAC-4A69-B19D-E838551DE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0C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0C6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D5B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5B18"/>
  </w:style>
  <w:style w:type="paragraph" w:styleId="Footer">
    <w:name w:val="footer"/>
    <w:basedOn w:val="Normal"/>
    <w:link w:val="FooterChar"/>
    <w:uiPriority w:val="99"/>
    <w:unhideWhenUsed/>
    <w:rsid w:val="006D5B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5B18"/>
  </w:style>
  <w:style w:type="character" w:customStyle="1" w:styleId="normaltextrun">
    <w:name w:val="normaltextrun"/>
    <w:basedOn w:val="DefaultParagraphFont"/>
    <w:rsid w:val="004D55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d2e6986bbbb54d2e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Relationship Id="R677b2acb448f46c7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C3FABF6EE5054EB34CEA5E4590D35B" ma:contentTypeVersion="14" ma:contentTypeDescription="Create a new document." ma:contentTypeScope="" ma:versionID="71d1df9258258a4583054059a62cfbab">
  <xsd:schema xmlns:xsd="http://www.w3.org/2001/XMLSchema" xmlns:xs="http://www.w3.org/2001/XMLSchema" xmlns:p="http://schemas.microsoft.com/office/2006/metadata/properties" xmlns:ns1="http://schemas.microsoft.com/sharepoint/v3" xmlns:ns2="fdf6e452-ec16-4bb8-a9ff-c8be467306a8" xmlns:ns3="7858e7b3-dd52-4ad9-aaac-7b7929ce3bc9" targetNamespace="http://schemas.microsoft.com/office/2006/metadata/properties" ma:root="true" ma:fieldsID="7bbe606a36bb60145573c71506efd6ca" ns1:_="" ns2:_="" ns3:_="">
    <xsd:import namespace="http://schemas.microsoft.com/sharepoint/v3"/>
    <xsd:import namespace="fdf6e452-ec16-4bb8-a9ff-c8be467306a8"/>
    <xsd:import namespace="7858e7b3-dd52-4ad9-aaac-7b7929ce3b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f6e452-ec16-4bb8-a9ff-c8be467306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8e7b3-dd52-4ad9-aaac-7b7929ce3bc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B10BAAB-BE8A-48A3-9F85-2C19C95822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df6e452-ec16-4bb8-a9ff-c8be467306a8"/>
    <ds:schemaRef ds:uri="7858e7b3-dd52-4ad9-aaac-7b7929ce3b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BF503DA-14C5-4890-AEAB-432CE5C7AA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679CE2-8815-4BAF-AFCA-D93391D04B4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92</Words>
  <Characters>1670</Characters>
  <Application>Microsoft Office Word</Application>
  <DocSecurity>0</DocSecurity>
  <Lines>13</Lines>
  <Paragraphs>3</Paragraphs>
  <ScaleCrop>false</ScaleCrop>
  <Company/>
  <LinksUpToDate>false</LinksUpToDate>
  <CharactersWithSpaces>1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oschlee  Mejia</dc:creator>
  <cp:keywords/>
  <dc:description/>
  <cp:lastModifiedBy>Gayatri Sockalingam</cp:lastModifiedBy>
  <cp:revision>6</cp:revision>
  <cp:lastPrinted>2020-07-03T17:07:00Z</cp:lastPrinted>
  <dcterms:created xsi:type="dcterms:W3CDTF">2020-07-03T20:12:00Z</dcterms:created>
  <dcterms:modified xsi:type="dcterms:W3CDTF">2020-07-06T2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C3FABF6EE5054EB34CEA5E4590D35B</vt:lpwstr>
  </property>
</Properties>
</file>